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3FE34" w14:textId="77777777" w:rsidR="00213B29" w:rsidRPr="00213B29" w:rsidRDefault="00213B29" w:rsidP="00066005">
      <w:pPr>
        <w:pStyle w:val="NoSpacing"/>
        <w:rPr>
          <w:lang w:val="es-ES_tradnl"/>
        </w:rPr>
      </w:pPr>
      <w:bookmarkStart w:id="0" w:name="_GoBack"/>
      <w:bookmarkEnd w:id="0"/>
      <w:r w:rsidRPr="00213B29">
        <w:rPr>
          <w:lang w:val="es-ES_tradnl"/>
        </w:rPr>
        <w:t xml:space="preserve">...NO asistir a una iglesia. Tampoco es estar en grupo de una iglesia israelita, porque tales cosas no es servir al Señor, ni es la obediencia de sus mandamientos, ni arrepentirse, ni tener un NUEVO CORAZÓN. Otros en algunas iglesias ignorantemente preguntan: ¿Dónde está Jesús Cristo/ </w:t>
      </w:r>
      <w:proofErr w:type="spellStart"/>
      <w:r w:rsidRPr="00213B29">
        <w:rPr>
          <w:lang w:val="es-ES_tradnl"/>
        </w:rPr>
        <w:t>Yahawashi</w:t>
      </w:r>
      <w:proofErr w:type="spellEnd"/>
      <w:r w:rsidRPr="00213B29">
        <w:rPr>
          <w:lang w:val="es-ES_tradnl"/>
        </w:rPr>
        <w:t>/Yeshua en la ley/</w:t>
      </w:r>
      <w:proofErr w:type="spellStart"/>
      <w:r w:rsidRPr="00213B29">
        <w:rPr>
          <w:lang w:val="es-ES_tradnl"/>
        </w:rPr>
        <w:t>Torah</w:t>
      </w:r>
      <w:proofErr w:type="spellEnd"/>
      <w:r w:rsidRPr="00213B29">
        <w:rPr>
          <w:lang w:val="es-ES_tradnl"/>
        </w:rPr>
        <w:t xml:space="preserve">, o aun la palabra Jesús! (HUMILDEMENTE </w:t>
      </w:r>
      <w:proofErr w:type="spellStart"/>
      <w:r w:rsidRPr="00213B29">
        <w:rPr>
          <w:lang w:val="es-ES_tradnl"/>
        </w:rPr>
        <w:t>Aprendad</w:t>
      </w:r>
      <w:proofErr w:type="spellEnd"/>
      <w:r w:rsidRPr="00213B29">
        <w:rPr>
          <w:lang w:val="es-ES_tradnl"/>
        </w:rPr>
        <w:t xml:space="preserve"> la Biblia: </w:t>
      </w:r>
      <w:r w:rsidRPr="00066005">
        <w:rPr>
          <w:b/>
          <w:lang w:val="es-ES_tradnl"/>
        </w:rPr>
        <w:t>Proverbios 30:4</w:t>
      </w:r>
      <w:r w:rsidRPr="00213B29">
        <w:rPr>
          <w:lang w:val="es-ES_tradnl"/>
        </w:rPr>
        <w:t xml:space="preserve">) Él es cada palabra, precepto y la ley, y también donde se ve la palabra "Nuevo </w:t>
      </w:r>
      <w:proofErr w:type="spellStart"/>
      <w:r w:rsidRPr="00213B29">
        <w:rPr>
          <w:lang w:val="es-ES_tradnl"/>
        </w:rPr>
        <w:t>Corazon</w:t>
      </w:r>
      <w:proofErr w:type="spellEnd"/>
      <w:r w:rsidRPr="00213B29">
        <w:rPr>
          <w:lang w:val="es-ES_tradnl"/>
        </w:rPr>
        <w:t xml:space="preserve">" o "Espíritu": </w:t>
      </w:r>
      <w:r w:rsidRPr="00066005">
        <w:rPr>
          <w:b/>
          <w:lang w:val="es-ES_tradnl"/>
        </w:rPr>
        <w:t>Salmos 40:7, Deuteronomio 30:11-15, Deuteronomio 10:16, Joel 2:27-28, Jeremías 31:33-34, Isaías 59:20-21</w:t>
      </w:r>
      <w:r w:rsidRPr="00213B29">
        <w:rPr>
          <w:lang w:val="es-ES_tradnl"/>
        </w:rPr>
        <w:t xml:space="preserve">, etc. Cristo no es un dios falso o nuevo dios, ni un dios AJENO: </w:t>
      </w:r>
      <w:r w:rsidRPr="00066005">
        <w:rPr>
          <w:b/>
          <w:lang w:val="es-ES_tradnl"/>
        </w:rPr>
        <w:t xml:space="preserve">Génesis 1:26, Isaías 9:6-7, Miqueas 5:2, Zacarías 9:9, </w:t>
      </w:r>
      <w:r w:rsidRPr="00213B29">
        <w:rPr>
          <w:lang w:val="es-ES_tradnl"/>
        </w:rPr>
        <w:t xml:space="preserve">etc., ni podemos adorar al Padre Celestial sin Él: </w:t>
      </w:r>
      <w:r w:rsidRPr="00066005">
        <w:rPr>
          <w:b/>
          <w:lang w:val="es-ES_tradnl"/>
        </w:rPr>
        <w:t xml:space="preserve">Daniel 7:13-14, Proverbios 8:27,35-36; Salmos 2:7,11-12, Juan 14:6, Juan 1:14, </w:t>
      </w:r>
      <w:r w:rsidRPr="00213B29">
        <w:rPr>
          <w:lang w:val="es-ES_tradnl"/>
        </w:rPr>
        <w:t>etc.</w:t>
      </w:r>
    </w:p>
    <w:p w14:paraId="183BE377" w14:textId="77777777" w:rsidR="00213B29" w:rsidRPr="00213B29" w:rsidRDefault="00213B29" w:rsidP="00066005">
      <w:pPr>
        <w:pStyle w:val="NoSpacing"/>
        <w:rPr>
          <w:lang w:val="es-ES_tradnl"/>
        </w:rPr>
      </w:pPr>
      <w:r w:rsidRPr="00213B29">
        <w:rPr>
          <w:lang w:val="es-ES_tradnl"/>
        </w:rPr>
        <w:t xml:space="preserve">Cristo está con el Altísimo y es Su hijo y parte de la Divinidad (con Dios): </w:t>
      </w:r>
      <w:r w:rsidRPr="00066005">
        <w:rPr>
          <w:b/>
          <w:lang w:val="es-ES_tradnl"/>
        </w:rPr>
        <w:t>Génesis 1:26, Proverbios 8:27, Hechos 17:29, Salmos 110:1, Salmo 45:6-7</w:t>
      </w:r>
      <w:r w:rsidR="00066005">
        <w:rPr>
          <w:lang w:val="es-ES_tradnl"/>
        </w:rPr>
        <w:t xml:space="preserve">, </w:t>
      </w:r>
      <w:proofErr w:type="gramStart"/>
      <w:r w:rsidR="00066005">
        <w:rPr>
          <w:lang w:val="es-ES_tradnl"/>
        </w:rPr>
        <w:t>etc.</w:t>
      </w:r>
      <w:r w:rsidRPr="00213B29">
        <w:rPr>
          <w:lang w:val="es-ES_tradnl"/>
        </w:rPr>
        <w:t>[</w:t>
      </w:r>
      <w:proofErr w:type="gramEnd"/>
      <w:r w:rsidRPr="00213B29">
        <w:rPr>
          <w:lang w:val="es-ES_tradnl"/>
        </w:rPr>
        <w:t>Ralentiza su mente y espíritu! Diligentemente escudriñad estas escrituras, todas de ellas, y humildemente orar para entender y aprenderlas.]</w:t>
      </w:r>
    </w:p>
    <w:p w14:paraId="4C9211A7" w14:textId="77777777" w:rsidR="00213B29" w:rsidRPr="00213B29" w:rsidRDefault="00213B29" w:rsidP="00066005">
      <w:pPr>
        <w:pStyle w:val="NoSpacing"/>
        <w:rPr>
          <w:lang w:val="es-ES_tradnl"/>
        </w:rPr>
      </w:pPr>
    </w:p>
    <w:p w14:paraId="1ABC0574" w14:textId="77777777" w:rsidR="00213B29" w:rsidRPr="00066005" w:rsidRDefault="00213B29" w:rsidP="00066005">
      <w:pPr>
        <w:pStyle w:val="NoSpacing"/>
        <w:rPr>
          <w:b/>
          <w:lang w:val="es-ES_tradnl"/>
        </w:rPr>
      </w:pPr>
      <w:r w:rsidRPr="00066005">
        <w:rPr>
          <w:b/>
          <w:lang w:val="es-ES_tradnl"/>
        </w:rPr>
        <w:t>Deuteronomio 10:16 Circuncidad pues el prepucio de vuestro corazón, y no endurezcáis más vuestra cerviz.</w:t>
      </w:r>
    </w:p>
    <w:p w14:paraId="3A2A03C4" w14:textId="77777777" w:rsidR="00213B29" w:rsidRPr="00213B29" w:rsidRDefault="00213B29" w:rsidP="00066005">
      <w:pPr>
        <w:pStyle w:val="NoSpacing"/>
        <w:rPr>
          <w:lang w:val="es-ES_tradnl"/>
        </w:rPr>
      </w:pPr>
      <w:r w:rsidRPr="00213B29">
        <w:rPr>
          <w:lang w:val="es-ES_tradnl"/>
        </w:rPr>
        <w:t xml:space="preserve">(De estar físicamente circuncidado es también un mandamiento: </w:t>
      </w:r>
      <w:r w:rsidRPr="00066005">
        <w:rPr>
          <w:b/>
          <w:lang w:val="es-ES_tradnl"/>
        </w:rPr>
        <w:t>Éxodo 12:48, Génesis 17:1-10, Hechos 16:3,</w:t>
      </w:r>
      <w:r w:rsidRPr="00213B29">
        <w:rPr>
          <w:lang w:val="es-ES_tradnl"/>
        </w:rPr>
        <w:t xml:space="preserve"> pero muchos aun no ven el mandamiento más importante de la circuncisión y la renovación de nuestra mente, el Señor nos ha dado a través de Su siervo Moisés: </w:t>
      </w:r>
      <w:r w:rsidRPr="00066005">
        <w:rPr>
          <w:b/>
          <w:lang w:val="es-ES_tradnl"/>
        </w:rPr>
        <w:t>Deuteronomio 4:5</w:t>
      </w:r>
      <w:r w:rsidRPr="00213B29">
        <w:rPr>
          <w:lang w:val="es-ES_tradnl"/>
        </w:rPr>
        <w:t>).</w:t>
      </w:r>
    </w:p>
    <w:p w14:paraId="78DF3AC2" w14:textId="77777777" w:rsidR="00213B29" w:rsidRPr="00213B29" w:rsidRDefault="00213B29" w:rsidP="00066005">
      <w:pPr>
        <w:pStyle w:val="NoSpacing"/>
        <w:rPr>
          <w:lang w:val="es-ES_tradnl"/>
        </w:rPr>
      </w:pPr>
    </w:p>
    <w:p w14:paraId="26DE2C66" w14:textId="77777777" w:rsidR="00213B29" w:rsidRPr="00066005" w:rsidRDefault="00213B29" w:rsidP="00066005">
      <w:pPr>
        <w:pStyle w:val="NoSpacing"/>
        <w:rPr>
          <w:b/>
          <w:lang w:val="es-ES_tradnl"/>
        </w:rPr>
      </w:pPr>
      <w:r w:rsidRPr="00066005">
        <w:rPr>
          <w:b/>
          <w:lang w:val="es-ES_tradnl"/>
        </w:rPr>
        <w:t>Salmos 19:12 Los errores, ¿quién los entenderá? Líbrame DE LOS QUE me son ocultos.</w:t>
      </w:r>
    </w:p>
    <w:p w14:paraId="345A0BB7" w14:textId="77777777" w:rsidR="00213B29" w:rsidRPr="00066005" w:rsidRDefault="00213B29" w:rsidP="00066005">
      <w:pPr>
        <w:pStyle w:val="NoSpacing"/>
        <w:rPr>
          <w:b/>
          <w:lang w:val="es-ES_tradnl"/>
        </w:rPr>
      </w:pPr>
      <w:r w:rsidRPr="00066005">
        <w:rPr>
          <w:b/>
          <w:lang w:val="es-ES_tradnl"/>
        </w:rPr>
        <w:t xml:space="preserve">:13 Detén asimismo </w:t>
      </w:r>
      <w:proofErr w:type="spellStart"/>
      <w:r w:rsidRPr="00066005">
        <w:rPr>
          <w:b/>
          <w:lang w:val="es-ES_tradnl"/>
        </w:rPr>
        <w:t>á</w:t>
      </w:r>
      <w:proofErr w:type="spellEnd"/>
      <w:r w:rsidRPr="00066005">
        <w:rPr>
          <w:b/>
          <w:lang w:val="es-ES_tradnl"/>
        </w:rPr>
        <w:t xml:space="preserve"> tu siervo de LAS SOBERBIAS; Que NO se enseñoreen de mí: Entonces seré íntegro, y estaré limpio de gran rebelión.</w:t>
      </w:r>
    </w:p>
    <w:p w14:paraId="7D8029F8" w14:textId="77777777" w:rsidR="00213B29" w:rsidRPr="00213B29" w:rsidRDefault="00213B29" w:rsidP="00066005">
      <w:pPr>
        <w:pStyle w:val="NoSpacing"/>
        <w:rPr>
          <w:lang w:val="es-ES_tradnl"/>
        </w:rPr>
      </w:pPr>
      <w:r w:rsidRPr="00213B29">
        <w:rPr>
          <w:lang w:val="es-ES_tradnl"/>
        </w:rPr>
        <w:t xml:space="preserve">(Las cosas espirituales, el pecado o la verdad son más fuertes que nosotros en nuestros cuerpos. Lee sobre Saúl: </w:t>
      </w:r>
      <w:r w:rsidRPr="00066005">
        <w:rPr>
          <w:b/>
          <w:lang w:val="es-ES_tradnl"/>
        </w:rPr>
        <w:t>1Samuel 18:10, 1Samuel 19:9</w:t>
      </w:r>
      <w:r w:rsidR="00066005">
        <w:rPr>
          <w:lang w:val="es-ES_tradnl"/>
        </w:rPr>
        <w:t>.</w:t>
      </w:r>
      <w:r w:rsidRPr="00213B29">
        <w:rPr>
          <w:lang w:val="es-ES_tradnl"/>
        </w:rPr>
        <w:t xml:space="preserve"> Nunca </w:t>
      </w:r>
      <w:r w:rsidR="00066005">
        <w:rPr>
          <w:lang w:val="es-ES_tradnl"/>
        </w:rPr>
        <w:t xml:space="preserve">sea </w:t>
      </w:r>
      <w:r w:rsidRPr="00213B29">
        <w:rPr>
          <w:lang w:val="es-ES_tradnl"/>
        </w:rPr>
        <w:t xml:space="preserve">orgulloso o arrogante, pero verdaderamente contrito siempre, no sólo exteriormente o actuando mansos también Odiar. nuestro hermano, no sólo es pecado: </w:t>
      </w:r>
      <w:r w:rsidRPr="00066005">
        <w:rPr>
          <w:b/>
          <w:lang w:val="es-ES_tradnl"/>
        </w:rPr>
        <w:t>Proverbios 14:21</w:t>
      </w:r>
      <w:r w:rsidRPr="00213B29">
        <w:rPr>
          <w:lang w:val="es-ES_tradnl"/>
        </w:rPr>
        <w:t xml:space="preserve">, pero rompe el segundo mandamiento más grande que también anular, que dejaste de comer carne de cerdo o de guardar el sábado los sábados, etc.: </w:t>
      </w:r>
      <w:r w:rsidRPr="00066005">
        <w:rPr>
          <w:b/>
          <w:lang w:val="es-ES_tradnl"/>
        </w:rPr>
        <w:t xml:space="preserve">Mateo 7:21-23, </w:t>
      </w:r>
      <w:proofErr w:type="gramStart"/>
      <w:r w:rsidRPr="00066005">
        <w:rPr>
          <w:b/>
          <w:lang w:val="es-ES_tradnl"/>
        </w:rPr>
        <w:t>Hebreos</w:t>
      </w:r>
      <w:proofErr w:type="gramEnd"/>
      <w:r w:rsidRPr="00066005">
        <w:rPr>
          <w:b/>
          <w:lang w:val="es-ES_tradnl"/>
        </w:rPr>
        <w:t xml:space="preserve"> 13:1-2, Santiago 2:10-11, </w:t>
      </w:r>
      <w:proofErr w:type="spellStart"/>
      <w:r w:rsidRPr="00213B29">
        <w:rPr>
          <w:lang w:val="es-ES_tradnl"/>
        </w:rPr>
        <w:t>etc</w:t>
      </w:r>
      <w:proofErr w:type="spellEnd"/>
      <w:r w:rsidRPr="00213B29">
        <w:rPr>
          <w:lang w:val="es-ES_tradnl"/>
        </w:rPr>
        <w:t>).</w:t>
      </w:r>
    </w:p>
    <w:p w14:paraId="38D6FBAA" w14:textId="77777777" w:rsidR="00213B29" w:rsidRPr="00213B29" w:rsidRDefault="00213B29" w:rsidP="00066005">
      <w:pPr>
        <w:pStyle w:val="NoSpacing"/>
        <w:rPr>
          <w:lang w:val="es-ES_tradnl"/>
        </w:rPr>
      </w:pPr>
    </w:p>
    <w:p w14:paraId="2A818A3E" w14:textId="77777777" w:rsidR="00213B29" w:rsidRPr="00066005" w:rsidRDefault="00213B29" w:rsidP="00066005">
      <w:pPr>
        <w:pStyle w:val="NoSpacing"/>
        <w:rPr>
          <w:b/>
          <w:lang w:val="es-ES_tradnl"/>
        </w:rPr>
      </w:pPr>
      <w:r w:rsidRPr="00066005">
        <w:rPr>
          <w:b/>
          <w:lang w:val="es-ES_tradnl"/>
        </w:rPr>
        <w:t>Santiago 2:10 Porque cualquiera que hubiere guardado toda la ley, y ofendiere EN UN punto, es hecho culpado de todos.</w:t>
      </w:r>
    </w:p>
    <w:p w14:paraId="46A12C10" w14:textId="77777777" w:rsidR="00213B29" w:rsidRPr="00066005" w:rsidRDefault="00213B29" w:rsidP="00066005">
      <w:pPr>
        <w:pStyle w:val="NoSpacing"/>
        <w:rPr>
          <w:b/>
          <w:lang w:val="es-ES_tradnl"/>
        </w:rPr>
      </w:pPr>
      <w:r w:rsidRPr="00066005">
        <w:rPr>
          <w:b/>
          <w:lang w:val="es-ES_tradnl"/>
        </w:rPr>
        <w:t>:11 PORQUE EL QUE DIJO: NO cometerás adulterio, también HA DICHO: No matarás. Ahora bien, si no hubieres matado, YA ERES hecho transgresor de la ley.</w:t>
      </w:r>
    </w:p>
    <w:p w14:paraId="30243CDA" w14:textId="77777777" w:rsidR="00213B29" w:rsidRPr="00213B29" w:rsidRDefault="00213B29" w:rsidP="00066005">
      <w:pPr>
        <w:pStyle w:val="NoSpacing"/>
        <w:rPr>
          <w:lang w:val="es-ES_tradnl"/>
        </w:rPr>
      </w:pPr>
    </w:p>
    <w:p w14:paraId="793F4544" w14:textId="77777777" w:rsidR="00213B29" w:rsidRPr="00066005" w:rsidRDefault="00213B29" w:rsidP="00066005">
      <w:pPr>
        <w:pStyle w:val="NoSpacing"/>
        <w:rPr>
          <w:b/>
          <w:lang w:val="es-ES_tradnl"/>
        </w:rPr>
      </w:pPr>
      <w:r w:rsidRPr="00066005">
        <w:rPr>
          <w:b/>
          <w:lang w:val="es-ES_tradnl"/>
        </w:rPr>
        <w:t xml:space="preserve">Ezequiel 18:30 Por tanto, yo os juzgaré </w:t>
      </w:r>
      <w:proofErr w:type="spellStart"/>
      <w:r w:rsidRPr="00066005">
        <w:rPr>
          <w:b/>
          <w:lang w:val="es-ES_tradnl"/>
        </w:rPr>
        <w:t>á</w:t>
      </w:r>
      <w:proofErr w:type="spellEnd"/>
      <w:r w:rsidRPr="00066005">
        <w:rPr>
          <w:b/>
          <w:lang w:val="es-ES_tradnl"/>
        </w:rPr>
        <w:t xml:space="preserve"> cada uno según sus caminos, oh casa de Israel, dice el Señor Jehová. Convertíos, y volveos de todas vuestras iniquidades; y no os será la iniquidad causa de ruina.</w:t>
      </w:r>
    </w:p>
    <w:p w14:paraId="0B514C40" w14:textId="77777777" w:rsidR="00213B29" w:rsidRPr="00066005" w:rsidRDefault="00213B29" w:rsidP="00066005">
      <w:pPr>
        <w:pStyle w:val="NoSpacing"/>
        <w:rPr>
          <w:b/>
          <w:lang w:val="es-ES_tradnl"/>
        </w:rPr>
      </w:pPr>
      <w:r w:rsidRPr="00066005">
        <w:rPr>
          <w:b/>
          <w:lang w:val="es-ES_tradnl"/>
        </w:rPr>
        <w:t>:31 Echad de vosotros todas vuestras iniquidades con que habéis prevaricado, y haceos corazón nuevo y espíritu nuevo. ¿Y por qué moriréis, casa de Israel?</w:t>
      </w:r>
    </w:p>
    <w:p w14:paraId="48E6E12E" w14:textId="77777777" w:rsidR="00213B29" w:rsidRPr="00213B29" w:rsidRDefault="00213B29" w:rsidP="00066005">
      <w:pPr>
        <w:pStyle w:val="NoSpacing"/>
        <w:rPr>
          <w:lang w:val="es-ES_tradnl"/>
        </w:rPr>
      </w:pPr>
      <w:r w:rsidRPr="00213B29">
        <w:rPr>
          <w:lang w:val="es-ES_tradnl"/>
        </w:rPr>
        <w:t>(Ezequiel 36:26, Salmos 51:9-13, Juan 15:3, Hechos 3:19-20, Juan 14:16-18, Mateo 3:11, Juan 15:1-8, Efesios 5:25-26, etc.)</w:t>
      </w:r>
    </w:p>
    <w:p w14:paraId="5C5988D0" w14:textId="77777777" w:rsidR="00213B29" w:rsidRPr="00213B29" w:rsidRDefault="00213B29" w:rsidP="00066005">
      <w:pPr>
        <w:pStyle w:val="NoSpacing"/>
        <w:rPr>
          <w:lang w:val="es-ES_tradnl"/>
        </w:rPr>
      </w:pPr>
    </w:p>
    <w:p w14:paraId="71E26B00" w14:textId="77777777" w:rsidR="00213B29" w:rsidRPr="00213B29" w:rsidRDefault="00213B29" w:rsidP="00066005">
      <w:pPr>
        <w:pStyle w:val="NoSpacing"/>
        <w:rPr>
          <w:lang w:val="es-ES_tradnl"/>
        </w:rPr>
      </w:pPr>
      <w:r w:rsidRPr="00213B29">
        <w:rPr>
          <w:lang w:val="es-ES_tradnl"/>
        </w:rPr>
        <w:t xml:space="preserve">Muchos de los que ciegamente afirman falsamente el Nuevo Testamento es una mentira, o el NT es una "invención del hombre blanco", FALTAN todas las escrituras del Antiguo Testamento cuyas confirmen el Nuevo Testamento, aclaran la comprensión del Antiguo Testamento: </w:t>
      </w:r>
      <w:r w:rsidRPr="00066005">
        <w:rPr>
          <w:b/>
          <w:lang w:val="es-ES_tradnl"/>
        </w:rPr>
        <w:t xml:space="preserve">Isaías 28:9-10, 2Pedro 3:1-2, Salmos 19:7, </w:t>
      </w:r>
      <w:r w:rsidRPr="00213B29">
        <w:rPr>
          <w:lang w:val="es-ES_tradnl"/>
        </w:rPr>
        <w:t>etc.)</w:t>
      </w:r>
    </w:p>
    <w:p w14:paraId="162FDE3B" w14:textId="77777777" w:rsidR="00213B29" w:rsidRPr="00213B29" w:rsidRDefault="00213B29" w:rsidP="00066005">
      <w:pPr>
        <w:pStyle w:val="NoSpacing"/>
        <w:rPr>
          <w:lang w:val="es-ES_tradnl"/>
        </w:rPr>
      </w:pPr>
    </w:p>
    <w:p w14:paraId="456D4165" w14:textId="77777777" w:rsidR="00213B29" w:rsidRPr="00066005" w:rsidRDefault="00213B29" w:rsidP="00066005">
      <w:pPr>
        <w:pStyle w:val="NoSpacing"/>
        <w:rPr>
          <w:b/>
          <w:lang w:val="es-ES_tradnl"/>
        </w:rPr>
      </w:pPr>
      <w:r w:rsidRPr="00066005">
        <w:rPr>
          <w:b/>
          <w:lang w:val="es-ES_tradnl"/>
        </w:rPr>
        <w:t>Salmos 51:5 He aquí, en maldad he sido formado, Y en pecado me concibió mi madre.</w:t>
      </w:r>
    </w:p>
    <w:p w14:paraId="0B728FDE" w14:textId="77777777" w:rsidR="00213B29" w:rsidRPr="00066005" w:rsidRDefault="00213B29" w:rsidP="00066005">
      <w:pPr>
        <w:pStyle w:val="NoSpacing"/>
        <w:rPr>
          <w:b/>
          <w:lang w:val="es-ES_tradnl"/>
        </w:rPr>
      </w:pPr>
      <w:r w:rsidRPr="00066005">
        <w:rPr>
          <w:b/>
          <w:lang w:val="es-ES_tradnl"/>
        </w:rPr>
        <w:t>:6 He aquí, tú amas la verdad en lo íntimo: Y en lo secreto me has hecho comprender sabiduría.</w:t>
      </w:r>
    </w:p>
    <w:p w14:paraId="4505F8C3" w14:textId="77777777" w:rsidR="00213B29" w:rsidRPr="00213B29" w:rsidRDefault="00213B29" w:rsidP="00066005">
      <w:pPr>
        <w:pStyle w:val="NoSpacing"/>
        <w:rPr>
          <w:lang w:val="es-ES_tradnl"/>
        </w:rPr>
      </w:pPr>
      <w:r w:rsidRPr="00213B29">
        <w:rPr>
          <w:lang w:val="es-ES_tradnl"/>
        </w:rPr>
        <w:lastRenderedPageBreak/>
        <w:t xml:space="preserve">[Nuestras mentes necesitan La Biblia, para convertirnos verdaderamente: </w:t>
      </w:r>
      <w:r w:rsidRPr="00066005">
        <w:rPr>
          <w:b/>
          <w:lang w:val="es-ES_tradnl"/>
        </w:rPr>
        <w:t xml:space="preserve">Proverbios 24:9, Deuteronomio 10:16, Salmos 15:1-5, Juan 8:31-32, </w:t>
      </w:r>
      <w:r w:rsidRPr="00213B29">
        <w:rPr>
          <w:lang w:val="es-ES_tradnl"/>
        </w:rPr>
        <w:t>etc.]</w:t>
      </w:r>
    </w:p>
    <w:p w14:paraId="112524C3" w14:textId="77777777" w:rsidR="00213B29" w:rsidRPr="00213B29" w:rsidRDefault="00213B29" w:rsidP="00066005">
      <w:pPr>
        <w:pStyle w:val="NoSpacing"/>
        <w:rPr>
          <w:lang w:val="es-ES_tradnl"/>
        </w:rPr>
      </w:pPr>
    </w:p>
    <w:p w14:paraId="59001119" w14:textId="77777777" w:rsidR="00213B29" w:rsidRPr="00213B29" w:rsidRDefault="00213B29" w:rsidP="00066005">
      <w:pPr>
        <w:pStyle w:val="NoSpacing"/>
        <w:rPr>
          <w:lang w:val="es-ES_tradnl"/>
        </w:rPr>
      </w:pPr>
      <w:r w:rsidRPr="00213B29">
        <w:rPr>
          <w:lang w:val="es-ES_tradnl"/>
        </w:rPr>
        <w:t xml:space="preserve">NO hemos nacido naturalmente justos, debemos que convertirnos a la sabiduría/Cristo para ser espiritual y justo: </w:t>
      </w:r>
      <w:r w:rsidRPr="00066005">
        <w:rPr>
          <w:b/>
          <w:lang w:val="es-ES_tradnl"/>
        </w:rPr>
        <w:t>Proverbios 8:27, 1Corintios 1:24</w:t>
      </w:r>
      <w:r w:rsidRPr="00213B29">
        <w:rPr>
          <w:lang w:val="es-ES_tradnl"/>
        </w:rPr>
        <w:t xml:space="preserve">, etc. David en </w:t>
      </w:r>
      <w:r w:rsidRPr="00066005">
        <w:rPr>
          <w:b/>
          <w:lang w:val="es-ES_tradnl"/>
        </w:rPr>
        <w:t>Salmos 51:5-6</w:t>
      </w:r>
      <w:r w:rsidRPr="00213B29">
        <w:rPr>
          <w:lang w:val="es-ES_tradnl"/>
        </w:rPr>
        <w:t xml:space="preserve">, y todos los Salmos comprueban que la justicia pura de Cristo: </w:t>
      </w:r>
      <w:r w:rsidRPr="00066005">
        <w:rPr>
          <w:b/>
          <w:lang w:val="es-ES_tradnl"/>
        </w:rPr>
        <w:t>Salmos 2:7,11-12; Salmos 110:1, Salmos 16:10, Salmos 34:20, Salmos 130:5-8</w:t>
      </w:r>
      <w:r w:rsidRPr="00213B29">
        <w:rPr>
          <w:lang w:val="es-ES_tradnl"/>
        </w:rPr>
        <w:t>, etc., es necesario para todos nosotros)</w:t>
      </w:r>
    </w:p>
    <w:p w14:paraId="729CD820" w14:textId="77777777" w:rsidR="00213B29" w:rsidRPr="00213B29" w:rsidRDefault="00213B29" w:rsidP="00066005">
      <w:pPr>
        <w:pStyle w:val="NoSpacing"/>
        <w:rPr>
          <w:lang w:val="es-ES_tradnl"/>
        </w:rPr>
      </w:pPr>
    </w:p>
    <w:p w14:paraId="061C40FC" w14:textId="77777777" w:rsidR="00213B29" w:rsidRPr="00213B29" w:rsidRDefault="00213B29" w:rsidP="00066005">
      <w:pPr>
        <w:pStyle w:val="NoSpacing"/>
        <w:rPr>
          <w:lang w:val="es-ES_tradnl"/>
        </w:rPr>
      </w:pPr>
    </w:p>
    <w:p w14:paraId="04F5B2AE" w14:textId="77777777" w:rsidR="00213B29" w:rsidRPr="00213B29" w:rsidRDefault="00213B29" w:rsidP="00066005">
      <w:pPr>
        <w:pStyle w:val="NoSpacing"/>
        <w:rPr>
          <w:lang w:val="es-ES_tradnl"/>
        </w:rPr>
      </w:pPr>
      <w:r w:rsidRPr="00213B29">
        <w:rPr>
          <w:lang w:val="es-ES_tradnl"/>
        </w:rPr>
        <w:t xml:space="preserve">Si no nos convertiremos verdaderamente, y no permanecemos espiritualmente en Cristo (el Espíritu Santo), podemos tener la Biblia, pero nunca nos uniremos al Padre Celestial en Espíritu y verdad como debemos: </w:t>
      </w:r>
      <w:r w:rsidRPr="00066005">
        <w:rPr>
          <w:b/>
          <w:lang w:val="es-ES_tradnl"/>
        </w:rPr>
        <w:t>Juan 4:22-24, Juan 14:6, Isaías 10:20-22, Deuteronomio 32:20, 2Timoteo 3:5-7</w:t>
      </w:r>
      <w:r w:rsidRPr="00213B29">
        <w:rPr>
          <w:lang w:val="es-ES_tradnl"/>
        </w:rPr>
        <w:t xml:space="preserve">, etc.  La sabiduría, la verdad, la fe, y nosotros convirtiendo de ser "Carnal" a ser "Espiritual" nunca va a ocurrir en nuestras mentes sin Cristo: </w:t>
      </w:r>
      <w:r w:rsidRPr="00066005">
        <w:rPr>
          <w:b/>
          <w:lang w:val="es-ES_tradnl"/>
        </w:rPr>
        <w:t>Jeremías 31:33-34, Mateo 11:18-19, Salmos 118:22-23, 1Pedro 2:5-8, Juan 15:3-8</w:t>
      </w:r>
      <w:r w:rsidRPr="00213B29">
        <w:rPr>
          <w:lang w:val="es-ES_tradnl"/>
        </w:rPr>
        <w:t>, etc.</w:t>
      </w:r>
    </w:p>
    <w:p w14:paraId="60D47A5A" w14:textId="77777777" w:rsidR="00213B29" w:rsidRPr="00213B29" w:rsidRDefault="00213B29" w:rsidP="00066005">
      <w:pPr>
        <w:pStyle w:val="NoSpacing"/>
        <w:rPr>
          <w:lang w:val="es-ES_tradnl"/>
        </w:rPr>
      </w:pPr>
    </w:p>
    <w:p w14:paraId="5266B0ED" w14:textId="77777777" w:rsidR="00213B29" w:rsidRPr="00213B29" w:rsidRDefault="00213B29" w:rsidP="00066005">
      <w:pPr>
        <w:pStyle w:val="NoSpacing"/>
        <w:rPr>
          <w:lang w:val="es-ES_tradnl"/>
        </w:rPr>
      </w:pPr>
      <w:r w:rsidRPr="00213B29">
        <w:rPr>
          <w:lang w:val="es-ES_tradnl"/>
        </w:rPr>
        <w:t xml:space="preserve">Hay tantas mentiras y falsas doctrinas en estos últimos días, que fingen la apariencia de enseñar y usar la Biblia, pero niegan la Palabra de verdad y enseñan las escrituras por mentiras: </w:t>
      </w:r>
      <w:r w:rsidRPr="00066005">
        <w:rPr>
          <w:b/>
          <w:lang w:val="es-ES_tradnl"/>
        </w:rPr>
        <w:t>Mateo 24:24, 2Timoteo 3:13, 2Corintios 4:3-4, Jeremías 16:19, Proverbios 3:31</w:t>
      </w:r>
      <w:r w:rsidRPr="00213B29">
        <w:rPr>
          <w:lang w:val="es-ES_tradnl"/>
        </w:rPr>
        <w:t xml:space="preserve">, etc.  Mentiras engañosas NO SON las enseñanzas que </w:t>
      </w:r>
      <w:proofErr w:type="spellStart"/>
      <w:r w:rsidRPr="00213B29">
        <w:rPr>
          <w:lang w:val="es-ES_tradnl"/>
        </w:rPr>
        <w:t>estan</w:t>
      </w:r>
      <w:proofErr w:type="spellEnd"/>
      <w:r w:rsidRPr="00213B29">
        <w:rPr>
          <w:lang w:val="es-ES_tradnl"/>
        </w:rPr>
        <w:t xml:space="preserve"> en conflicto con su iglesia, grupo, religión o su mente, pero son cualquier cosas que no se conforme a sana doctrina o que contradiga CUALQUIERA de las Escrituras: </w:t>
      </w:r>
      <w:r w:rsidRPr="00066005">
        <w:rPr>
          <w:b/>
          <w:lang w:val="es-ES_tradnl"/>
        </w:rPr>
        <w:t>Isaías 8:20, Proverbios 30:5-6, 1Juan 2:21, 1Corintios 14:33</w:t>
      </w:r>
      <w:r w:rsidRPr="00213B29">
        <w:rPr>
          <w:lang w:val="es-ES_tradnl"/>
        </w:rPr>
        <w:t xml:space="preserve">, etc. Que incluye muchas cosas que usted hace actualmente, o </w:t>
      </w:r>
      <w:proofErr w:type="spellStart"/>
      <w:r w:rsidRPr="00213B29">
        <w:rPr>
          <w:lang w:val="es-ES_tradnl"/>
        </w:rPr>
        <w:t>lo en</w:t>
      </w:r>
      <w:proofErr w:type="spellEnd"/>
      <w:r w:rsidRPr="00213B29">
        <w:rPr>
          <w:lang w:val="es-ES_tradnl"/>
        </w:rPr>
        <w:t xml:space="preserve"> que crea (como las religiones, la Navidad, el pago de los diezmos, no guardar la ley, tener sacerdotes, no creer en el nuevo testamento o libros apócrifos o no seguir el antiguo testamento, o no creer en el Mesías Jesucristo (que NO es el ídolo cristiano y falsa imagen que se utiliza para representar a Jesucristo en mentiras), </w:t>
      </w:r>
      <w:proofErr w:type="spellStart"/>
      <w:r w:rsidRPr="00213B29">
        <w:rPr>
          <w:lang w:val="es-ES_tradnl"/>
        </w:rPr>
        <w:t>etc</w:t>
      </w:r>
      <w:proofErr w:type="spellEnd"/>
      <w:r w:rsidRPr="00213B29">
        <w:rPr>
          <w:lang w:val="es-ES_tradnl"/>
        </w:rPr>
        <w:t>).</w:t>
      </w:r>
    </w:p>
    <w:p w14:paraId="489E52F5" w14:textId="77777777" w:rsidR="00213B29" w:rsidRPr="00213B29" w:rsidRDefault="00213B29" w:rsidP="00066005">
      <w:pPr>
        <w:pStyle w:val="NoSpacing"/>
        <w:rPr>
          <w:lang w:val="es-ES_tradnl"/>
        </w:rPr>
      </w:pPr>
    </w:p>
    <w:p w14:paraId="7CE15931" w14:textId="77777777" w:rsidR="00213B29" w:rsidRPr="00213B29" w:rsidRDefault="00213B29" w:rsidP="00066005">
      <w:pPr>
        <w:pStyle w:val="NoSpacing"/>
        <w:rPr>
          <w:lang w:val="es-ES_tradnl"/>
        </w:rPr>
      </w:pPr>
      <w:r w:rsidRPr="00213B29">
        <w:rPr>
          <w:lang w:val="es-ES_tradnl"/>
        </w:rPr>
        <w:t xml:space="preserve">Uno de los frutos del "Espíritu" es la paz, y "el Espíritu Santo" es la verdad: </w:t>
      </w:r>
      <w:r w:rsidRPr="00066005">
        <w:rPr>
          <w:b/>
          <w:lang w:val="es-ES_tradnl"/>
        </w:rPr>
        <w:t>Salmos 119:142, Juan 14:16-18, Juan 17:17, Juan 8:31-32</w:t>
      </w:r>
      <w:r w:rsidRPr="00213B29">
        <w:rPr>
          <w:lang w:val="es-ES_tradnl"/>
        </w:rPr>
        <w:t xml:space="preserve">.  Por eso, vemos tantos israelitas y la cristiandad siempre con disputas de la biblia, esforzándose, con odio y abusivamente enseñando la palabra y fingen amor fraternal. Permanecen mal y sin convertirse. Conocido de todos por ser irracional o de sus </w:t>
      </w:r>
      <w:proofErr w:type="spellStart"/>
      <w:r w:rsidRPr="00213B29">
        <w:rPr>
          <w:lang w:val="es-ES_tradnl"/>
        </w:rPr>
        <w:t>confrontaciónes</w:t>
      </w:r>
      <w:proofErr w:type="spellEnd"/>
      <w:r w:rsidRPr="00213B29">
        <w:rPr>
          <w:lang w:val="es-ES_tradnl"/>
        </w:rPr>
        <w:t xml:space="preserve"> e ignorancias, pero no de alumbrar a la luz y la sabiduría ni a la verdad: </w:t>
      </w:r>
      <w:r w:rsidRPr="00066005">
        <w:rPr>
          <w:b/>
          <w:lang w:val="es-ES_tradnl"/>
        </w:rPr>
        <w:t>Isaías 60:1-2, Juan 8:12, Santiago 3:13-18, Romanos 2:7-8, Mateo 5:14-16, Isaías 8:20, Lucas 21:15, Juan 15:18-20, Lucas 6:45, Efesios 4:1-3, 1Juan 4:1,</w:t>
      </w:r>
      <w:r w:rsidRPr="00213B29">
        <w:rPr>
          <w:lang w:val="es-ES_tradnl"/>
        </w:rPr>
        <w:t xml:space="preserve"> etc.</w:t>
      </w:r>
    </w:p>
    <w:p w14:paraId="6C27A4FC" w14:textId="77777777" w:rsidR="00213B29" w:rsidRPr="00213B29" w:rsidRDefault="00213B29" w:rsidP="00066005">
      <w:pPr>
        <w:pStyle w:val="NoSpacing"/>
        <w:rPr>
          <w:lang w:val="es-ES_tradnl"/>
        </w:rPr>
      </w:pPr>
    </w:p>
    <w:p w14:paraId="47F13EDF" w14:textId="77777777" w:rsidR="00213B29" w:rsidRPr="00213B29" w:rsidRDefault="00213B29" w:rsidP="00066005">
      <w:pPr>
        <w:pStyle w:val="NoSpacing"/>
        <w:rPr>
          <w:lang w:val="es-ES_tradnl"/>
        </w:rPr>
      </w:pPr>
      <w:r w:rsidRPr="00213B29">
        <w:rPr>
          <w:lang w:val="es-ES_tradnl"/>
        </w:rPr>
        <w:t>Muchos israelitas no comen carne de cerdo, o tienen barbas, al igual que los musulmanes, o los jugadores profesionales de los Boston Red Sox (</w:t>
      </w:r>
      <w:proofErr w:type="gramStart"/>
      <w:r w:rsidRPr="00213B29">
        <w:rPr>
          <w:lang w:val="es-ES_tradnl"/>
        </w:rPr>
        <w:t xml:space="preserve">NO </w:t>
      </w:r>
      <w:proofErr w:type="spellStart"/>
      <w:r w:rsidRPr="00213B29">
        <w:rPr>
          <w:lang w:val="es-ES_tradnl"/>
        </w:rPr>
        <w:t>afeitaronse</w:t>
      </w:r>
      <w:proofErr w:type="spellEnd"/>
      <w:r w:rsidRPr="00213B29">
        <w:rPr>
          <w:lang w:val="es-ES_tradnl"/>
        </w:rPr>
        <w:t xml:space="preserve"> debido a los hombres, no por causa de la fe verdadera y lo que mandaba Dios!</w:t>
      </w:r>
      <w:proofErr w:type="gramEnd"/>
      <w:r w:rsidRPr="00213B29">
        <w:rPr>
          <w:lang w:val="es-ES_tradnl"/>
        </w:rPr>
        <w:t xml:space="preserve">). Ofender a las ovejas, en lugar de darles de comer: </w:t>
      </w:r>
      <w:r w:rsidRPr="00066005">
        <w:rPr>
          <w:b/>
          <w:lang w:val="es-ES_tradnl"/>
        </w:rPr>
        <w:t>Jeremías 3:15</w:t>
      </w:r>
      <w:r w:rsidRPr="00213B29">
        <w:rPr>
          <w:lang w:val="es-ES_tradnl"/>
        </w:rPr>
        <w:t xml:space="preserve">, o </w:t>
      </w:r>
      <w:proofErr w:type="spellStart"/>
      <w:r w:rsidRPr="00213B29">
        <w:rPr>
          <w:lang w:val="es-ES_tradnl"/>
        </w:rPr>
        <w:t>colan</w:t>
      </w:r>
      <w:proofErr w:type="spellEnd"/>
      <w:r w:rsidRPr="00213B29">
        <w:rPr>
          <w:lang w:val="es-ES_tradnl"/>
        </w:rPr>
        <w:t xml:space="preserve"> y luchan de un mosquito (por ejemplo: argumentando cosas sin importancia como "no hay ninguna letra J en el hebreo," en lugar de obedecer la palabra [por cierto, no hay palabras de </w:t>
      </w:r>
      <w:proofErr w:type="gramStart"/>
      <w:r w:rsidRPr="00213B29">
        <w:rPr>
          <w:lang w:val="es-ES_tradnl"/>
        </w:rPr>
        <w:t>Inglés</w:t>
      </w:r>
      <w:proofErr w:type="gramEnd"/>
      <w:r w:rsidRPr="00213B29">
        <w:rPr>
          <w:lang w:val="es-ES_tradnl"/>
        </w:rPr>
        <w:t>, Portugués o Español en el hebreo!!!!!!!]).  Cualquier hombre necesita primero de ser renacido, y luego por la novedad de su mente/espíritu enseñar el verdadero arrepentimiento y "LA VERDAD":</w:t>
      </w:r>
    </w:p>
    <w:p w14:paraId="0D05DD70" w14:textId="77777777" w:rsidR="00213B29" w:rsidRPr="00213B29" w:rsidRDefault="00213B29" w:rsidP="00066005">
      <w:pPr>
        <w:pStyle w:val="NoSpacing"/>
        <w:rPr>
          <w:lang w:val="es-ES_tradnl"/>
        </w:rPr>
      </w:pPr>
    </w:p>
    <w:p w14:paraId="350CBECC" w14:textId="77777777" w:rsidR="00213B29" w:rsidRPr="00066005" w:rsidRDefault="00213B29" w:rsidP="00066005">
      <w:pPr>
        <w:pStyle w:val="NoSpacing"/>
        <w:rPr>
          <w:b/>
          <w:lang w:val="es-ES_tradnl"/>
        </w:rPr>
      </w:pPr>
      <w:r w:rsidRPr="00066005">
        <w:rPr>
          <w:b/>
          <w:lang w:val="es-ES_tradnl"/>
        </w:rPr>
        <w:t>Romanos 2:20 Enseñador de los que no saben, maestro de niños, que tienes la forma de la ciencia y de la verdad en la ley:</w:t>
      </w:r>
    </w:p>
    <w:p w14:paraId="450058EC" w14:textId="77777777" w:rsidR="00066005" w:rsidRPr="00066005" w:rsidRDefault="00213B29" w:rsidP="00066005">
      <w:pPr>
        <w:pStyle w:val="NoSpacing"/>
        <w:rPr>
          <w:b/>
          <w:lang w:val="es-ES_tradnl"/>
        </w:rPr>
      </w:pPr>
      <w:r w:rsidRPr="00066005">
        <w:rPr>
          <w:b/>
          <w:lang w:val="es-ES_tradnl"/>
        </w:rPr>
        <w:t xml:space="preserve">:21 Tú pues, que enseñas </w:t>
      </w:r>
      <w:proofErr w:type="spellStart"/>
      <w:r w:rsidRPr="00066005">
        <w:rPr>
          <w:b/>
          <w:lang w:val="es-ES_tradnl"/>
        </w:rPr>
        <w:t>á</w:t>
      </w:r>
      <w:proofErr w:type="spellEnd"/>
      <w:r w:rsidRPr="00066005">
        <w:rPr>
          <w:b/>
          <w:lang w:val="es-ES_tradnl"/>
        </w:rPr>
        <w:t xml:space="preserve"> otro, ¿no te enseñas </w:t>
      </w:r>
      <w:proofErr w:type="spellStart"/>
      <w:r w:rsidRPr="00066005">
        <w:rPr>
          <w:b/>
          <w:lang w:val="es-ES_tradnl"/>
        </w:rPr>
        <w:t>á</w:t>
      </w:r>
      <w:proofErr w:type="spellEnd"/>
      <w:r w:rsidRPr="00066005">
        <w:rPr>
          <w:b/>
          <w:lang w:val="es-ES_tradnl"/>
        </w:rPr>
        <w:t xml:space="preserve"> ti mismo? ¿Tú, que predicas que no se ha de hurtar, hurtas?</w:t>
      </w:r>
    </w:p>
    <w:p w14:paraId="39603425" w14:textId="77777777" w:rsidR="00213B29" w:rsidRPr="00066005" w:rsidRDefault="00213B29" w:rsidP="00066005">
      <w:pPr>
        <w:pStyle w:val="NoSpacing"/>
        <w:rPr>
          <w:b/>
          <w:lang w:val="es-ES_tradnl"/>
        </w:rPr>
      </w:pPr>
      <w:r w:rsidRPr="00066005">
        <w:rPr>
          <w:b/>
          <w:lang w:val="es-ES_tradnl"/>
        </w:rPr>
        <w:lastRenderedPageBreak/>
        <w:t>:22 ¿Tú, que dices que no se ha de adulterar, adulteras? ¿Tú, que abominas los ídolos, cometes sacrilegio?</w:t>
      </w:r>
    </w:p>
    <w:p w14:paraId="3ABD4430" w14:textId="77777777" w:rsidR="00213B29" w:rsidRPr="00066005" w:rsidRDefault="00213B29" w:rsidP="00066005">
      <w:pPr>
        <w:pStyle w:val="NoSpacing"/>
        <w:rPr>
          <w:b/>
          <w:lang w:val="es-ES_tradnl"/>
        </w:rPr>
      </w:pPr>
    </w:p>
    <w:p w14:paraId="09EDA9A0" w14:textId="77777777" w:rsidR="00213B29" w:rsidRPr="00066005" w:rsidRDefault="00213B29" w:rsidP="00066005">
      <w:pPr>
        <w:pStyle w:val="NoSpacing"/>
        <w:rPr>
          <w:b/>
          <w:lang w:val="es-ES_tradnl"/>
        </w:rPr>
      </w:pPr>
      <w:r w:rsidRPr="00066005">
        <w:rPr>
          <w:b/>
          <w:lang w:val="es-ES_tradnl"/>
        </w:rPr>
        <w:t xml:space="preserve">:23 ¿Tú, que te jactas de la ley, con infracción DE LA LEY deshonras </w:t>
      </w:r>
      <w:proofErr w:type="spellStart"/>
      <w:r w:rsidRPr="00066005">
        <w:rPr>
          <w:b/>
          <w:lang w:val="es-ES_tradnl"/>
        </w:rPr>
        <w:t>á</w:t>
      </w:r>
      <w:proofErr w:type="spellEnd"/>
      <w:r w:rsidRPr="00066005">
        <w:rPr>
          <w:b/>
          <w:lang w:val="es-ES_tradnl"/>
        </w:rPr>
        <w:t xml:space="preserve"> Dios?</w:t>
      </w:r>
    </w:p>
    <w:p w14:paraId="7D911DD6" w14:textId="77777777" w:rsidR="00213B29" w:rsidRPr="00066005" w:rsidRDefault="00213B29" w:rsidP="00066005">
      <w:pPr>
        <w:pStyle w:val="NoSpacing"/>
        <w:rPr>
          <w:b/>
          <w:lang w:val="es-ES_tradnl"/>
        </w:rPr>
      </w:pPr>
      <w:r w:rsidRPr="00066005">
        <w:rPr>
          <w:b/>
          <w:lang w:val="es-ES_tradnl"/>
        </w:rPr>
        <w:t>:24 Porque el nombre de Dios es blasfemado por causa DE VOSOTROS entre los Gentiles, como está escrito.</w:t>
      </w:r>
    </w:p>
    <w:p w14:paraId="43329C38" w14:textId="77777777" w:rsidR="00213B29" w:rsidRPr="00066005" w:rsidRDefault="00213B29" w:rsidP="00066005">
      <w:pPr>
        <w:pStyle w:val="NoSpacing"/>
        <w:rPr>
          <w:b/>
          <w:lang w:val="es-ES_tradnl"/>
        </w:rPr>
      </w:pPr>
    </w:p>
    <w:p w14:paraId="079FE564" w14:textId="77777777" w:rsidR="00213B29" w:rsidRPr="00066005" w:rsidRDefault="00213B29" w:rsidP="00066005">
      <w:pPr>
        <w:pStyle w:val="NoSpacing"/>
        <w:rPr>
          <w:b/>
          <w:lang w:val="es-ES_tradnl"/>
        </w:rPr>
      </w:pPr>
      <w:r w:rsidRPr="00066005">
        <w:rPr>
          <w:b/>
          <w:lang w:val="es-ES_tradnl"/>
        </w:rPr>
        <w:t>Santiago 3:13 ¿Quién es sabio y avisado entre vosotros? muestre por buena conversación sus obras en mansedumbre de sabiduría.</w:t>
      </w:r>
    </w:p>
    <w:p w14:paraId="1C2FE707" w14:textId="77777777" w:rsidR="00213B29" w:rsidRPr="00066005" w:rsidRDefault="00213B29" w:rsidP="00066005">
      <w:pPr>
        <w:pStyle w:val="NoSpacing"/>
        <w:rPr>
          <w:b/>
          <w:lang w:val="es-ES_tradnl"/>
        </w:rPr>
      </w:pPr>
      <w:r w:rsidRPr="00066005">
        <w:rPr>
          <w:b/>
          <w:lang w:val="es-ES_tradnl"/>
        </w:rPr>
        <w:t xml:space="preserve">:14 Pero si tenéis envidia amarga y contención en vuestros corazones, NO OS </w:t>
      </w:r>
      <w:proofErr w:type="spellStart"/>
      <w:r w:rsidRPr="00066005">
        <w:rPr>
          <w:b/>
          <w:lang w:val="es-ES_tradnl"/>
        </w:rPr>
        <w:t>gloriés</w:t>
      </w:r>
      <w:proofErr w:type="spellEnd"/>
      <w:r w:rsidRPr="00066005">
        <w:rPr>
          <w:b/>
          <w:lang w:val="es-ES_tradnl"/>
        </w:rPr>
        <w:t>, NI seáis MENTIROSOS CONTRA la verdad:</w:t>
      </w:r>
    </w:p>
    <w:p w14:paraId="74BEA5C5" w14:textId="77777777" w:rsidR="00213B29" w:rsidRPr="00066005" w:rsidRDefault="00213B29" w:rsidP="00066005">
      <w:pPr>
        <w:pStyle w:val="NoSpacing"/>
        <w:rPr>
          <w:b/>
          <w:lang w:val="es-ES_tradnl"/>
        </w:rPr>
      </w:pPr>
      <w:r w:rsidRPr="00066005">
        <w:rPr>
          <w:b/>
          <w:lang w:val="es-ES_tradnl"/>
        </w:rPr>
        <w:t>:15 Que esta sabiduría no es la que desciende de lo alto, sino terrena, animal, diabólica.</w:t>
      </w:r>
    </w:p>
    <w:p w14:paraId="50EA798A" w14:textId="77777777" w:rsidR="00213B29" w:rsidRPr="00213B29" w:rsidRDefault="00213B29" w:rsidP="00066005">
      <w:pPr>
        <w:pStyle w:val="NoSpacing"/>
        <w:rPr>
          <w:lang w:val="es-ES_tradnl"/>
        </w:rPr>
      </w:pPr>
    </w:p>
    <w:p w14:paraId="4E459074" w14:textId="77777777" w:rsidR="00213B29" w:rsidRPr="00213B29" w:rsidRDefault="00213B29" w:rsidP="00066005">
      <w:pPr>
        <w:pStyle w:val="NoSpacing"/>
        <w:rPr>
          <w:lang w:val="es-ES_tradnl"/>
        </w:rPr>
      </w:pPr>
      <w:r w:rsidRPr="00213B29">
        <w:rPr>
          <w:lang w:val="es-ES_tradnl"/>
        </w:rPr>
        <w:t xml:space="preserve">PORQUE, si seguían la palabra cuando empezaron el crecimiento de su barba como mandaba Dios por la ley, que se sometieran también a TODA la palabra, no un precepto aquí o una ley </w:t>
      </w:r>
      <w:proofErr w:type="spellStart"/>
      <w:r w:rsidRPr="00213B29">
        <w:rPr>
          <w:lang w:val="es-ES_tradnl"/>
        </w:rPr>
        <w:t>alla</w:t>
      </w:r>
      <w:proofErr w:type="spellEnd"/>
      <w:r w:rsidRPr="00213B29">
        <w:rPr>
          <w:lang w:val="es-ES_tradnl"/>
        </w:rPr>
        <w:t xml:space="preserve">. Ni dar excusas como niños o ponerse arrogante cuando sean reprendidos de la palabra/ley del Altísimo. </w:t>
      </w:r>
      <w:proofErr w:type="gramStart"/>
      <w:r w:rsidRPr="00213B29">
        <w:rPr>
          <w:lang w:val="es-ES_tradnl"/>
        </w:rPr>
        <w:t>Les</w:t>
      </w:r>
      <w:proofErr w:type="gramEnd"/>
      <w:r w:rsidRPr="00213B29">
        <w:rPr>
          <w:lang w:val="es-ES_tradnl"/>
        </w:rPr>
        <w:t xml:space="preserve"> amarían a sus prójimos mientras VERDADERAMENTE apacentando a las ovejas: </w:t>
      </w:r>
      <w:r w:rsidRPr="00066005">
        <w:rPr>
          <w:b/>
          <w:lang w:val="es-ES_tradnl"/>
        </w:rPr>
        <w:t>Levítico 19:17-18, Mateo 23:23, Tito 3:2-3, Gálatas 6:1, Santiago 5:19-20</w:t>
      </w:r>
      <w:r w:rsidRPr="00213B29">
        <w:rPr>
          <w:lang w:val="es-ES_tradnl"/>
        </w:rPr>
        <w:t>!</w:t>
      </w:r>
    </w:p>
    <w:p w14:paraId="5DC38C81" w14:textId="77777777" w:rsidR="00213B29" w:rsidRPr="00213B29" w:rsidRDefault="00213B29" w:rsidP="00066005">
      <w:pPr>
        <w:pStyle w:val="NoSpacing"/>
        <w:rPr>
          <w:lang w:val="es-ES_tradnl"/>
        </w:rPr>
      </w:pPr>
    </w:p>
    <w:p w14:paraId="31F20CF4" w14:textId="77777777" w:rsidR="00213B29" w:rsidRPr="00213B29" w:rsidRDefault="00213B29" w:rsidP="00066005">
      <w:pPr>
        <w:pStyle w:val="NoSpacing"/>
        <w:rPr>
          <w:lang w:val="es-ES_tradnl"/>
        </w:rPr>
      </w:pPr>
    </w:p>
    <w:p w14:paraId="2DE7A92F" w14:textId="77777777" w:rsidR="00213B29" w:rsidRPr="00213B29" w:rsidRDefault="00213B29" w:rsidP="00066005">
      <w:pPr>
        <w:pStyle w:val="NoSpacing"/>
        <w:rPr>
          <w:lang w:val="es-ES_tradnl"/>
        </w:rPr>
      </w:pPr>
      <w:r w:rsidRPr="00213B29">
        <w:rPr>
          <w:lang w:val="es-ES_tradnl"/>
        </w:rPr>
        <w:t xml:space="preserve">Dan cuenta amados hermanos y todos, que debemos que convertir realmente, y renovar nuestras mentes y ser renacidos.  Siempre debemos que quitar nuestro modo de ser, carnal y pecaminosa, por el Espíritu (el Espíritu Santo, la obediencia a la palabra: </w:t>
      </w:r>
      <w:r w:rsidRPr="00066005">
        <w:rPr>
          <w:b/>
          <w:lang w:val="es-ES_tradnl"/>
        </w:rPr>
        <w:t>Juan 6:63, Santiago 1:22</w:t>
      </w:r>
      <w:r w:rsidRPr="00213B29">
        <w:rPr>
          <w:lang w:val="es-ES_tradnl"/>
        </w:rPr>
        <w:t xml:space="preserve">), y crezcamos humildemente por la leche de la palabra: </w:t>
      </w:r>
      <w:r w:rsidRPr="00066005">
        <w:rPr>
          <w:b/>
          <w:lang w:val="es-ES_tradnl"/>
        </w:rPr>
        <w:t>1Pedro 2:1-3</w:t>
      </w:r>
      <w:r w:rsidRPr="00213B29">
        <w:rPr>
          <w:lang w:val="es-ES_tradnl"/>
        </w:rPr>
        <w:t>.</w:t>
      </w:r>
    </w:p>
    <w:p w14:paraId="2B5240EC" w14:textId="77777777" w:rsidR="00213B29" w:rsidRPr="00213B29" w:rsidRDefault="00213B29" w:rsidP="00066005">
      <w:pPr>
        <w:pStyle w:val="NoSpacing"/>
        <w:rPr>
          <w:lang w:val="es-ES_tradnl"/>
        </w:rPr>
      </w:pPr>
    </w:p>
    <w:p w14:paraId="0D917734" w14:textId="77777777" w:rsidR="00213B29" w:rsidRPr="00213B29" w:rsidRDefault="00213B29" w:rsidP="00066005">
      <w:pPr>
        <w:pStyle w:val="NoSpacing"/>
        <w:rPr>
          <w:lang w:val="es-ES_tradnl"/>
        </w:rPr>
      </w:pPr>
      <w:r w:rsidRPr="00213B29">
        <w:rPr>
          <w:lang w:val="es-ES_tradnl"/>
        </w:rPr>
        <w:t>Fuimos creados en nuestra carne de pecado, que nos hace de vivir en la carne/pecado exactamente al contrario de los mandamientos:</w:t>
      </w:r>
    </w:p>
    <w:p w14:paraId="2096B4B9" w14:textId="77777777" w:rsidR="00213B29" w:rsidRPr="00066005" w:rsidRDefault="00213B29" w:rsidP="00066005">
      <w:pPr>
        <w:pStyle w:val="NoSpacing"/>
        <w:rPr>
          <w:b/>
          <w:lang w:val="es-ES_tradnl"/>
        </w:rPr>
      </w:pPr>
      <w:r w:rsidRPr="00066005">
        <w:rPr>
          <w:b/>
          <w:lang w:val="es-ES_tradnl"/>
        </w:rPr>
        <w:t xml:space="preserve">Romanos 7:14 Porque sabemos que la ley es espiritual; mas yo soy carnal, vendido </w:t>
      </w:r>
      <w:proofErr w:type="spellStart"/>
      <w:r w:rsidRPr="00066005">
        <w:rPr>
          <w:b/>
          <w:lang w:val="es-ES_tradnl"/>
        </w:rPr>
        <w:t>á</w:t>
      </w:r>
      <w:proofErr w:type="spellEnd"/>
      <w:r w:rsidRPr="00066005">
        <w:rPr>
          <w:b/>
          <w:lang w:val="es-ES_tradnl"/>
        </w:rPr>
        <w:t xml:space="preserve"> sujeción del pecado.</w:t>
      </w:r>
    </w:p>
    <w:p w14:paraId="509FE4D6" w14:textId="77777777" w:rsidR="00213B29" w:rsidRPr="00213B29" w:rsidRDefault="00213B29" w:rsidP="00066005">
      <w:pPr>
        <w:pStyle w:val="NoSpacing"/>
        <w:rPr>
          <w:lang w:val="es-ES_tradnl"/>
        </w:rPr>
      </w:pPr>
    </w:p>
    <w:p w14:paraId="211AD876" w14:textId="77777777" w:rsidR="00213B29" w:rsidRPr="00066005" w:rsidRDefault="00213B29" w:rsidP="00066005">
      <w:pPr>
        <w:pStyle w:val="NoSpacing"/>
        <w:rPr>
          <w:b/>
          <w:lang w:val="es-ES_tradnl"/>
        </w:rPr>
      </w:pPr>
      <w:r w:rsidRPr="00066005">
        <w:rPr>
          <w:b/>
          <w:lang w:val="es-ES_tradnl"/>
        </w:rPr>
        <w:t>Santiago 4:5 ¿Pensáis que la Escritura DICE SIN causa: Es espíritu que MORA EN NOSOTROS codicia para envidia?</w:t>
      </w:r>
    </w:p>
    <w:p w14:paraId="1DEEDDDE" w14:textId="77777777" w:rsidR="00213B29" w:rsidRPr="00213B29" w:rsidRDefault="00213B29" w:rsidP="00066005">
      <w:pPr>
        <w:pStyle w:val="NoSpacing"/>
        <w:rPr>
          <w:lang w:val="es-ES_tradnl"/>
        </w:rPr>
      </w:pPr>
    </w:p>
    <w:p w14:paraId="6FC24D8F" w14:textId="77777777" w:rsidR="00213B29" w:rsidRPr="00213B29" w:rsidRDefault="00213B29" w:rsidP="00066005">
      <w:pPr>
        <w:pStyle w:val="NoSpacing"/>
        <w:rPr>
          <w:lang w:val="es-ES_tradnl"/>
        </w:rPr>
      </w:pPr>
      <w:r w:rsidRPr="00213B29">
        <w:rPr>
          <w:lang w:val="es-ES_tradnl"/>
        </w:rPr>
        <w:t xml:space="preserve">Cualquier verdadero siervo no se atrevería a ser orgulloso, y no van a rechazar cualquiera de la palabra de verdad. Tampoco van a seguir cualquier hombre o doctrina de los hombres (el cristianismo, religiones israelitas / grupos, etc.) o iglesias: </w:t>
      </w:r>
      <w:r w:rsidRPr="00066005">
        <w:rPr>
          <w:b/>
          <w:lang w:val="es-ES_tradnl"/>
        </w:rPr>
        <w:t>Lucas 6:46, Marcos 7:6-7,9</w:t>
      </w:r>
      <w:r w:rsidRPr="00213B29">
        <w:rPr>
          <w:lang w:val="es-ES_tradnl"/>
        </w:rPr>
        <w:t xml:space="preserve">.  Verdaderamente debemos que aprender lo que el Señor quiere decir de: el orgullo, la humildad, la "iglesia": </w:t>
      </w:r>
      <w:r w:rsidRPr="00066005">
        <w:rPr>
          <w:b/>
          <w:lang w:val="es-ES_tradnl"/>
        </w:rPr>
        <w:t>1Corintios 3:16, Ezequiel 43:7, Mateo 18:20</w:t>
      </w:r>
      <w:r w:rsidRPr="00213B29">
        <w:rPr>
          <w:lang w:val="es-ES_tradnl"/>
        </w:rPr>
        <w:t xml:space="preserve">, y "amor": </w:t>
      </w:r>
      <w:r w:rsidRPr="00066005">
        <w:rPr>
          <w:b/>
          <w:lang w:val="es-ES_tradnl"/>
        </w:rPr>
        <w:t>Deuteronomio 6:4-6, Proverbios 10:12, Mateo 22:36-40, Romanos 13: 8-10, 1Juan 3:18,</w:t>
      </w:r>
      <w:r w:rsidRPr="00213B29">
        <w:rPr>
          <w:lang w:val="es-ES_tradnl"/>
        </w:rPr>
        <w:t xml:space="preserve"> etc.  </w:t>
      </w:r>
      <w:proofErr w:type="gramStart"/>
      <w:r w:rsidRPr="00213B29">
        <w:rPr>
          <w:lang w:val="es-ES_tradnl"/>
        </w:rPr>
        <w:t>La palabra corta y reprueba a todos, porque es perfecto, así que con mansedumbre debemos realmente que someter a ella!</w:t>
      </w:r>
      <w:proofErr w:type="gramEnd"/>
    </w:p>
    <w:p w14:paraId="0C2664D5" w14:textId="77777777" w:rsidR="00213B29" w:rsidRPr="00213B29" w:rsidRDefault="00213B29" w:rsidP="00066005">
      <w:pPr>
        <w:pStyle w:val="NoSpacing"/>
        <w:rPr>
          <w:lang w:val="es-ES_tradnl"/>
        </w:rPr>
      </w:pPr>
    </w:p>
    <w:p w14:paraId="37F6F8DA" w14:textId="77777777" w:rsidR="00213B29" w:rsidRPr="00213B29" w:rsidRDefault="00213B29" w:rsidP="00066005">
      <w:pPr>
        <w:pStyle w:val="NoSpacing"/>
        <w:rPr>
          <w:lang w:val="es-ES_tradnl"/>
        </w:rPr>
      </w:pPr>
      <w:r w:rsidRPr="00213B29">
        <w:rPr>
          <w:lang w:val="es-ES_tradnl"/>
        </w:rPr>
        <w:t>El Señor nos manda a ser fructífero, PORQUE, vamos a crecer y aumentar en el Padre Celestial y el Señor Jesucristo, o crezcamos en Satanás y este mundo. Incluidos son los que tienen nombres hebreos y biblias hebraicas o todos los de religiones e iglesias:</w:t>
      </w:r>
      <w:r w:rsidRPr="00213B29">
        <w:rPr>
          <w:lang w:val="es-ES_tradnl"/>
        </w:rPr>
        <w:cr/>
      </w:r>
    </w:p>
    <w:p w14:paraId="18B582E3" w14:textId="77777777" w:rsidR="00213B29" w:rsidRPr="00066005" w:rsidRDefault="00213B29" w:rsidP="00066005">
      <w:pPr>
        <w:pStyle w:val="NoSpacing"/>
        <w:rPr>
          <w:b/>
          <w:lang w:val="es-ES_tradnl"/>
        </w:rPr>
      </w:pPr>
      <w:r w:rsidRPr="00066005">
        <w:rPr>
          <w:b/>
          <w:lang w:val="es-ES_tradnl"/>
        </w:rPr>
        <w:t>Juan 15:1 YO soy la vid verdadera, y mi Padre es el labrador.</w:t>
      </w:r>
    </w:p>
    <w:p w14:paraId="066B0114" w14:textId="77777777" w:rsidR="00213B29" w:rsidRPr="00066005" w:rsidRDefault="00213B29" w:rsidP="00066005">
      <w:pPr>
        <w:pStyle w:val="NoSpacing"/>
        <w:rPr>
          <w:b/>
          <w:lang w:val="es-ES_tradnl"/>
        </w:rPr>
      </w:pPr>
      <w:r w:rsidRPr="00066005">
        <w:rPr>
          <w:b/>
          <w:lang w:val="es-ES_tradnl"/>
        </w:rPr>
        <w:t>:2 Todo pámpano que en mí no lleva fruto, le quitará: y todo aquel que lleva fruto, le limpiará, para que lleve más fruto.</w:t>
      </w:r>
    </w:p>
    <w:p w14:paraId="52152219" w14:textId="77777777" w:rsidR="00213B29" w:rsidRPr="00213B29" w:rsidRDefault="00213B29" w:rsidP="00066005">
      <w:pPr>
        <w:pStyle w:val="NoSpacing"/>
        <w:rPr>
          <w:lang w:val="es-ES_tradnl"/>
        </w:rPr>
      </w:pPr>
      <w:r w:rsidRPr="00213B29">
        <w:rPr>
          <w:lang w:val="es-ES_tradnl"/>
        </w:rPr>
        <w:lastRenderedPageBreak/>
        <w:t>[Esto no es hablando de más miembros en alguna iglesia, sino fruto del Espíritu dentro de ti: el amor, la alegría, la templanza, la fe, la paz, la mansedumbre, etc.]</w:t>
      </w:r>
    </w:p>
    <w:p w14:paraId="0FC9FE04" w14:textId="77777777" w:rsidR="00213B29" w:rsidRPr="00066005" w:rsidRDefault="00213B29" w:rsidP="00066005">
      <w:pPr>
        <w:pStyle w:val="NoSpacing"/>
        <w:rPr>
          <w:b/>
          <w:lang w:val="es-ES_tradnl"/>
        </w:rPr>
      </w:pPr>
      <w:r w:rsidRPr="00066005">
        <w:rPr>
          <w:b/>
          <w:lang w:val="es-ES_tradnl"/>
        </w:rPr>
        <w:t>:4 Estad en mí, y yo en vosotros. Como el pámpano no puede llevar fruto de sí mismo, si no estuviere en la vid; así ni vosotros, si no estuviereis en mí.</w:t>
      </w:r>
    </w:p>
    <w:p w14:paraId="53228644" w14:textId="77777777" w:rsidR="00213B29" w:rsidRPr="00066005" w:rsidRDefault="00213B29" w:rsidP="00066005">
      <w:pPr>
        <w:pStyle w:val="NoSpacing"/>
        <w:rPr>
          <w:b/>
          <w:lang w:val="es-ES_tradnl"/>
        </w:rPr>
      </w:pPr>
      <w:r w:rsidRPr="00066005">
        <w:rPr>
          <w:b/>
          <w:lang w:val="es-ES_tradnl"/>
        </w:rPr>
        <w:t>:7 Si estuviereis en mí, y mis palabras estuvieren en vosotros, pedid todo lo que quisiereis, y os será hecho.</w:t>
      </w:r>
    </w:p>
    <w:p w14:paraId="6E85BBFD" w14:textId="77777777" w:rsidR="00213B29" w:rsidRPr="00066005" w:rsidRDefault="00213B29" w:rsidP="00066005">
      <w:pPr>
        <w:pStyle w:val="NoSpacing"/>
        <w:rPr>
          <w:b/>
          <w:lang w:val="es-ES_tradnl"/>
        </w:rPr>
      </w:pPr>
      <w:r w:rsidRPr="00066005">
        <w:rPr>
          <w:b/>
          <w:lang w:val="es-ES_tradnl"/>
        </w:rPr>
        <w:t>8 En esto es glorificado mi Padre, en que llevéis mucho fruto, y seáis así mis discípulos.</w:t>
      </w:r>
    </w:p>
    <w:p w14:paraId="1B89B839" w14:textId="77777777" w:rsidR="00213B29" w:rsidRPr="00213B29" w:rsidRDefault="00213B29" w:rsidP="00066005">
      <w:pPr>
        <w:pStyle w:val="NoSpacing"/>
        <w:rPr>
          <w:lang w:val="es-ES_tradnl"/>
        </w:rPr>
      </w:pPr>
    </w:p>
    <w:p w14:paraId="0D6D17FC" w14:textId="77777777" w:rsidR="00213B29" w:rsidRPr="00066005" w:rsidRDefault="00213B29" w:rsidP="00066005">
      <w:pPr>
        <w:pStyle w:val="NoSpacing"/>
        <w:rPr>
          <w:b/>
          <w:lang w:val="es-ES_tradnl"/>
        </w:rPr>
      </w:pPr>
      <w:r w:rsidRPr="00066005">
        <w:rPr>
          <w:b/>
          <w:lang w:val="es-ES_tradnl"/>
        </w:rPr>
        <w:t xml:space="preserve">2Pedro 1:4 Por las cuales nos son dadas preciosas y grandísimas promesas, para que por ellas fueseis hechos participantes de la naturaleza divina, habiendo </w:t>
      </w:r>
      <w:proofErr w:type="spellStart"/>
      <w:r w:rsidRPr="00066005">
        <w:rPr>
          <w:b/>
          <w:lang w:val="es-ES_tradnl"/>
        </w:rPr>
        <w:t>huído</w:t>
      </w:r>
      <w:proofErr w:type="spellEnd"/>
      <w:r w:rsidRPr="00066005">
        <w:rPr>
          <w:b/>
          <w:lang w:val="es-ES_tradnl"/>
        </w:rPr>
        <w:t xml:space="preserve"> de la corrupción que está en el mundo por concupiscencia.</w:t>
      </w:r>
    </w:p>
    <w:p w14:paraId="2D3DD7A5" w14:textId="77777777" w:rsidR="00213B29" w:rsidRPr="00213B29" w:rsidRDefault="00213B29" w:rsidP="00066005">
      <w:pPr>
        <w:pStyle w:val="NoSpacing"/>
        <w:rPr>
          <w:lang w:val="es-ES_tradnl"/>
        </w:rPr>
      </w:pPr>
      <w:r w:rsidRPr="00213B29">
        <w:rPr>
          <w:lang w:val="es-ES_tradnl"/>
        </w:rPr>
        <w:t>(Debemos renovar nuestras mentes verdaderamente y en constante crecimiento, para poner sobre la naturaleza divina y ser verdaderamente espiritual.)</w:t>
      </w:r>
    </w:p>
    <w:p w14:paraId="38869827" w14:textId="77777777" w:rsidR="00213B29" w:rsidRPr="00066005" w:rsidRDefault="00213B29" w:rsidP="00066005">
      <w:pPr>
        <w:pStyle w:val="NoSpacing"/>
        <w:rPr>
          <w:b/>
          <w:lang w:val="es-ES_tradnl"/>
        </w:rPr>
      </w:pPr>
      <w:r w:rsidRPr="00066005">
        <w:rPr>
          <w:b/>
          <w:lang w:val="es-ES_tradnl"/>
        </w:rPr>
        <w:t>:5 Vosotros también, poniendo toda diligencia por esto mismo, mostrad en vuestra fe virtud, y en la virtud ciencia;</w:t>
      </w:r>
    </w:p>
    <w:p w14:paraId="1E87E763" w14:textId="77777777" w:rsidR="00213B29" w:rsidRPr="00066005" w:rsidRDefault="00213B29" w:rsidP="00066005">
      <w:pPr>
        <w:pStyle w:val="NoSpacing"/>
        <w:rPr>
          <w:b/>
          <w:lang w:val="es-ES_tradnl"/>
        </w:rPr>
      </w:pPr>
      <w:r w:rsidRPr="00066005">
        <w:rPr>
          <w:b/>
          <w:lang w:val="es-ES_tradnl"/>
        </w:rPr>
        <w:t>:6 Y en la ciencia templanza, y en la templanza paciencia, y en la paciencia temor de Dios;</w:t>
      </w:r>
    </w:p>
    <w:p w14:paraId="5EC484EC" w14:textId="77777777" w:rsidR="00213B29" w:rsidRPr="00066005" w:rsidRDefault="00213B29" w:rsidP="00066005">
      <w:pPr>
        <w:pStyle w:val="NoSpacing"/>
        <w:rPr>
          <w:b/>
          <w:lang w:val="es-ES_tradnl"/>
        </w:rPr>
      </w:pPr>
      <w:r w:rsidRPr="00066005">
        <w:rPr>
          <w:b/>
          <w:lang w:val="es-ES_tradnl"/>
        </w:rPr>
        <w:t>:7 Y en el temor de Dios, amor fraternal, y en el amor fraternal caridad.</w:t>
      </w:r>
    </w:p>
    <w:p w14:paraId="342C4846" w14:textId="77777777" w:rsidR="00213B29" w:rsidRPr="00066005" w:rsidRDefault="00213B29" w:rsidP="00066005">
      <w:pPr>
        <w:pStyle w:val="NoSpacing"/>
        <w:rPr>
          <w:b/>
          <w:lang w:val="es-ES_tradnl"/>
        </w:rPr>
      </w:pPr>
      <w:r w:rsidRPr="00066005">
        <w:rPr>
          <w:b/>
          <w:lang w:val="es-ES_tradnl"/>
        </w:rPr>
        <w:t>8 Porque si en vosotros hay estas cosas, y abundan, no os dejarán estar ociosos, ni estériles en el conocimiento de nuestro Señor Jesucristo.</w:t>
      </w:r>
    </w:p>
    <w:p w14:paraId="21DD668B" w14:textId="77777777" w:rsidR="00213B29" w:rsidRPr="00066005" w:rsidRDefault="00213B29" w:rsidP="00066005">
      <w:pPr>
        <w:pStyle w:val="NoSpacing"/>
        <w:rPr>
          <w:b/>
          <w:lang w:val="es-ES_tradnl"/>
        </w:rPr>
      </w:pPr>
      <w:r w:rsidRPr="00066005">
        <w:rPr>
          <w:b/>
          <w:lang w:val="es-ES_tradnl"/>
        </w:rPr>
        <w:t>:9 Mas el que no tiene estas cosas, es ciego, y tiene la vista muy corta, habiendo olvidado la purificación de sus antiguos pecados.</w:t>
      </w:r>
    </w:p>
    <w:p w14:paraId="45B3B66A" w14:textId="77777777" w:rsidR="00213B29" w:rsidRPr="00213B29" w:rsidRDefault="00213B29" w:rsidP="00066005">
      <w:pPr>
        <w:pStyle w:val="NoSpacing"/>
        <w:rPr>
          <w:lang w:val="es-ES_tradnl"/>
        </w:rPr>
      </w:pPr>
    </w:p>
    <w:p w14:paraId="1A69EB22" w14:textId="77777777" w:rsidR="00213B29" w:rsidRPr="00213B29" w:rsidRDefault="00213B29" w:rsidP="00066005">
      <w:pPr>
        <w:pStyle w:val="NoSpacing"/>
        <w:rPr>
          <w:lang w:val="es-ES_tradnl"/>
        </w:rPr>
      </w:pPr>
      <w:r w:rsidRPr="00213B29">
        <w:rPr>
          <w:lang w:val="es-ES_tradnl"/>
        </w:rPr>
        <w:t>Una vez más, NO HAY MANERA con que podemos adorar al Padre Celestial si somos rebeldes, o si nuestro aprendizaje proviene de los libros de hombres, o las mentiras, o si no realmente crecemos en sabiduría y en el Espíritu (más comprensión, más templanza, más aplicación de las Escrituras, más siendo un ejemplo, el disminuir de nuestros pecados, etc.):</w:t>
      </w:r>
    </w:p>
    <w:p w14:paraId="6C6E3D08" w14:textId="77777777" w:rsidR="00213B29" w:rsidRPr="00213B29" w:rsidRDefault="00213B29" w:rsidP="00066005">
      <w:pPr>
        <w:pStyle w:val="NoSpacing"/>
        <w:rPr>
          <w:lang w:val="es-ES_tradnl"/>
        </w:rPr>
      </w:pPr>
    </w:p>
    <w:p w14:paraId="5C285943" w14:textId="77777777" w:rsidR="00213B29" w:rsidRPr="00066005" w:rsidRDefault="00213B29" w:rsidP="00066005">
      <w:pPr>
        <w:pStyle w:val="NoSpacing"/>
        <w:rPr>
          <w:b/>
          <w:lang w:val="es-ES_tradnl"/>
        </w:rPr>
      </w:pPr>
      <w:proofErr w:type="spellStart"/>
      <w:r w:rsidRPr="00066005">
        <w:rPr>
          <w:b/>
          <w:lang w:val="es-ES_tradnl"/>
        </w:rPr>
        <w:t>Ecclesiastico</w:t>
      </w:r>
      <w:proofErr w:type="spellEnd"/>
      <w:r w:rsidRPr="00066005">
        <w:rPr>
          <w:b/>
          <w:lang w:val="es-ES_tradnl"/>
        </w:rPr>
        <w:t xml:space="preserve"> 17:20 Mas </w:t>
      </w:r>
      <w:proofErr w:type="spellStart"/>
      <w:r w:rsidRPr="00066005">
        <w:rPr>
          <w:b/>
          <w:lang w:val="es-ES_tradnl"/>
        </w:rPr>
        <w:t>á</w:t>
      </w:r>
      <w:proofErr w:type="spellEnd"/>
      <w:r w:rsidRPr="00066005">
        <w:rPr>
          <w:b/>
          <w:lang w:val="es-ES_tradnl"/>
        </w:rPr>
        <w:t xml:space="preserve"> los que </w:t>
      </w:r>
      <w:proofErr w:type="spellStart"/>
      <w:r w:rsidRPr="00066005">
        <w:rPr>
          <w:b/>
          <w:lang w:val="es-ES_tradnl"/>
        </w:rPr>
        <w:t>hazen</w:t>
      </w:r>
      <w:proofErr w:type="spellEnd"/>
      <w:r w:rsidRPr="00066005">
        <w:rPr>
          <w:b/>
          <w:lang w:val="es-ES_tradnl"/>
        </w:rPr>
        <w:t xml:space="preserve"> penitencia, </w:t>
      </w:r>
      <w:proofErr w:type="spellStart"/>
      <w:r w:rsidRPr="00066005">
        <w:rPr>
          <w:b/>
          <w:lang w:val="es-ES_tradnl"/>
        </w:rPr>
        <w:t>el</w:t>
      </w:r>
      <w:proofErr w:type="spellEnd"/>
      <w:r w:rsidRPr="00066005">
        <w:rPr>
          <w:b/>
          <w:lang w:val="es-ES_tradnl"/>
        </w:rPr>
        <w:t xml:space="preserve"> les </w:t>
      </w:r>
      <w:proofErr w:type="spellStart"/>
      <w:r w:rsidRPr="00066005">
        <w:rPr>
          <w:b/>
          <w:lang w:val="es-ES_tradnl"/>
        </w:rPr>
        <w:t>dá</w:t>
      </w:r>
      <w:proofErr w:type="spellEnd"/>
      <w:r w:rsidRPr="00066005">
        <w:rPr>
          <w:b/>
          <w:lang w:val="es-ES_tradnl"/>
        </w:rPr>
        <w:t xml:space="preserve"> lugar de </w:t>
      </w:r>
      <w:proofErr w:type="spellStart"/>
      <w:r w:rsidRPr="00066005">
        <w:rPr>
          <w:b/>
          <w:lang w:val="es-ES_tradnl"/>
        </w:rPr>
        <w:t>bolver</w:t>
      </w:r>
      <w:proofErr w:type="spellEnd"/>
      <w:r w:rsidRPr="00066005">
        <w:rPr>
          <w:b/>
          <w:lang w:val="es-ES_tradnl"/>
        </w:rPr>
        <w:t xml:space="preserve">: y exhorta </w:t>
      </w:r>
      <w:proofErr w:type="spellStart"/>
      <w:r w:rsidRPr="00066005">
        <w:rPr>
          <w:b/>
          <w:lang w:val="es-ES_tradnl"/>
        </w:rPr>
        <w:t>á</w:t>
      </w:r>
      <w:proofErr w:type="spellEnd"/>
      <w:r w:rsidRPr="00066005">
        <w:rPr>
          <w:b/>
          <w:lang w:val="es-ES_tradnl"/>
        </w:rPr>
        <w:t xml:space="preserve"> paciencia </w:t>
      </w:r>
      <w:proofErr w:type="spellStart"/>
      <w:r w:rsidRPr="00066005">
        <w:rPr>
          <w:b/>
          <w:lang w:val="es-ES_tradnl"/>
        </w:rPr>
        <w:t>á</w:t>
      </w:r>
      <w:proofErr w:type="spellEnd"/>
      <w:r w:rsidRPr="00066005">
        <w:rPr>
          <w:b/>
          <w:lang w:val="es-ES_tradnl"/>
        </w:rPr>
        <w:t xml:space="preserve"> los que caen. [Y les aparejo fuerte de verdad.] </w:t>
      </w:r>
    </w:p>
    <w:p w14:paraId="12F534D6" w14:textId="77777777" w:rsidR="00213B29" w:rsidRPr="00066005" w:rsidRDefault="00213B29" w:rsidP="00066005">
      <w:pPr>
        <w:pStyle w:val="NoSpacing"/>
        <w:rPr>
          <w:b/>
          <w:lang w:val="es-ES_tradnl"/>
        </w:rPr>
      </w:pPr>
      <w:r w:rsidRPr="00066005">
        <w:rPr>
          <w:b/>
          <w:lang w:val="es-ES_tradnl"/>
        </w:rPr>
        <w:t xml:space="preserve">:21 </w:t>
      </w:r>
      <w:proofErr w:type="spellStart"/>
      <w:r w:rsidRPr="00066005">
        <w:rPr>
          <w:b/>
          <w:lang w:val="es-ES_tradnl"/>
        </w:rPr>
        <w:t>Conviertete</w:t>
      </w:r>
      <w:proofErr w:type="spellEnd"/>
      <w:r w:rsidRPr="00066005">
        <w:rPr>
          <w:b/>
          <w:lang w:val="es-ES_tradnl"/>
        </w:rPr>
        <w:t xml:space="preserve"> pues </w:t>
      </w:r>
      <w:proofErr w:type="spellStart"/>
      <w:r w:rsidRPr="00066005">
        <w:rPr>
          <w:b/>
          <w:lang w:val="es-ES_tradnl"/>
        </w:rPr>
        <w:t>ál</w:t>
      </w:r>
      <w:proofErr w:type="spellEnd"/>
      <w:r w:rsidRPr="00066005">
        <w:rPr>
          <w:b/>
          <w:lang w:val="es-ES_tradnl"/>
        </w:rPr>
        <w:t xml:space="preserve"> </w:t>
      </w:r>
      <w:proofErr w:type="spellStart"/>
      <w:r w:rsidRPr="00066005">
        <w:rPr>
          <w:b/>
          <w:lang w:val="es-ES_tradnl"/>
        </w:rPr>
        <w:t>Senor</w:t>
      </w:r>
      <w:proofErr w:type="spellEnd"/>
      <w:r w:rsidRPr="00066005">
        <w:rPr>
          <w:b/>
          <w:lang w:val="es-ES_tradnl"/>
        </w:rPr>
        <w:t xml:space="preserve"> y </w:t>
      </w:r>
      <w:proofErr w:type="spellStart"/>
      <w:r w:rsidRPr="00066005">
        <w:rPr>
          <w:b/>
          <w:lang w:val="es-ES_tradnl"/>
        </w:rPr>
        <w:t>dexa</w:t>
      </w:r>
      <w:proofErr w:type="spellEnd"/>
      <w:r w:rsidRPr="00066005">
        <w:rPr>
          <w:b/>
          <w:lang w:val="es-ES_tradnl"/>
        </w:rPr>
        <w:t xml:space="preserve"> tus </w:t>
      </w:r>
      <w:proofErr w:type="spellStart"/>
      <w:r w:rsidRPr="00066005">
        <w:rPr>
          <w:b/>
          <w:lang w:val="es-ES_tradnl"/>
        </w:rPr>
        <w:t>peccados</w:t>
      </w:r>
      <w:proofErr w:type="spellEnd"/>
      <w:r w:rsidRPr="00066005">
        <w:rPr>
          <w:b/>
          <w:lang w:val="es-ES_tradnl"/>
        </w:rPr>
        <w:t>.</w:t>
      </w:r>
    </w:p>
    <w:p w14:paraId="63F8B2E2" w14:textId="77777777" w:rsidR="00213B29" w:rsidRPr="00066005" w:rsidRDefault="00213B29" w:rsidP="00066005">
      <w:pPr>
        <w:pStyle w:val="NoSpacing"/>
        <w:rPr>
          <w:b/>
          <w:lang w:val="es-ES_tradnl"/>
        </w:rPr>
      </w:pPr>
      <w:r w:rsidRPr="00066005">
        <w:rPr>
          <w:b/>
          <w:lang w:val="es-ES_tradnl"/>
        </w:rPr>
        <w:t xml:space="preserve">:22 Ora á el, y quita el </w:t>
      </w:r>
      <w:proofErr w:type="spellStart"/>
      <w:r w:rsidRPr="00066005">
        <w:rPr>
          <w:b/>
          <w:lang w:val="es-ES_tradnl"/>
        </w:rPr>
        <w:t>escandalo</w:t>
      </w:r>
      <w:proofErr w:type="spellEnd"/>
      <w:r w:rsidRPr="00066005">
        <w:rPr>
          <w:b/>
          <w:lang w:val="es-ES_tradnl"/>
        </w:rPr>
        <w:t>,</w:t>
      </w:r>
    </w:p>
    <w:p w14:paraId="56F36A55" w14:textId="77777777" w:rsidR="00213B29" w:rsidRPr="00066005" w:rsidRDefault="00213B29" w:rsidP="00066005">
      <w:pPr>
        <w:pStyle w:val="NoSpacing"/>
        <w:rPr>
          <w:b/>
          <w:lang w:val="es-ES_tradnl"/>
        </w:rPr>
      </w:pPr>
      <w:r w:rsidRPr="00066005">
        <w:rPr>
          <w:b/>
          <w:lang w:val="es-ES_tradnl"/>
        </w:rPr>
        <w:t xml:space="preserve">:23 </w:t>
      </w:r>
      <w:proofErr w:type="spellStart"/>
      <w:r w:rsidRPr="00066005">
        <w:rPr>
          <w:b/>
          <w:lang w:val="es-ES_tradnl"/>
        </w:rPr>
        <w:t>Tornate</w:t>
      </w:r>
      <w:proofErr w:type="spellEnd"/>
      <w:r w:rsidRPr="00066005">
        <w:rPr>
          <w:b/>
          <w:lang w:val="es-ES_tradnl"/>
        </w:rPr>
        <w:t xml:space="preserve"> </w:t>
      </w:r>
      <w:proofErr w:type="spellStart"/>
      <w:r w:rsidRPr="00066005">
        <w:rPr>
          <w:b/>
          <w:lang w:val="es-ES_tradnl"/>
        </w:rPr>
        <w:t>ál</w:t>
      </w:r>
      <w:proofErr w:type="spellEnd"/>
      <w:r w:rsidRPr="00066005">
        <w:rPr>
          <w:b/>
          <w:lang w:val="es-ES_tradnl"/>
        </w:rPr>
        <w:t xml:space="preserve"> </w:t>
      </w:r>
      <w:proofErr w:type="spellStart"/>
      <w:r w:rsidRPr="00066005">
        <w:rPr>
          <w:b/>
          <w:lang w:val="es-ES_tradnl"/>
        </w:rPr>
        <w:t>Altissimo</w:t>
      </w:r>
      <w:proofErr w:type="spellEnd"/>
      <w:r w:rsidRPr="00066005">
        <w:rPr>
          <w:b/>
          <w:lang w:val="es-ES_tradnl"/>
        </w:rPr>
        <w:t xml:space="preserve">, porque </w:t>
      </w:r>
      <w:proofErr w:type="spellStart"/>
      <w:r w:rsidRPr="00066005">
        <w:rPr>
          <w:b/>
          <w:lang w:val="es-ES_tradnl"/>
        </w:rPr>
        <w:t>el</w:t>
      </w:r>
      <w:proofErr w:type="spellEnd"/>
      <w:r w:rsidRPr="00066005">
        <w:rPr>
          <w:b/>
          <w:lang w:val="es-ES_tradnl"/>
        </w:rPr>
        <w:t xml:space="preserve"> te sacará de tinieblas á luz de salud: aparta de injusticias, y ten en grande odio lo </w:t>
      </w:r>
      <w:proofErr w:type="spellStart"/>
      <w:r w:rsidRPr="00066005">
        <w:rPr>
          <w:b/>
          <w:lang w:val="es-ES_tradnl"/>
        </w:rPr>
        <w:t>abomináble</w:t>
      </w:r>
      <w:proofErr w:type="spellEnd"/>
      <w:r w:rsidRPr="00066005">
        <w:rPr>
          <w:b/>
          <w:lang w:val="es-ES_tradnl"/>
        </w:rPr>
        <w:t>.</w:t>
      </w:r>
    </w:p>
    <w:p w14:paraId="53431DBD" w14:textId="77777777" w:rsidR="00213B29" w:rsidRPr="00213B29" w:rsidRDefault="00213B29" w:rsidP="00066005">
      <w:pPr>
        <w:pStyle w:val="NoSpacing"/>
        <w:rPr>
          <w:lang w:val="es-ES_tradnl"/>
        </w:rPr>
      </w:pPr>
    </w:p>
    <w:p w14:paraId="50D8B3DA" w14:textId="77777777" w:rsidR="00213B29" w:rsidRPr="00213B29" w:rsidRDefault="00213B29" w:rsidP="00066005">
      <w:pPr>
        <w:pStyle w:val="NoSpacing"/>
        <w:rPr>
          <w:lang w:val="es-ES_tradnl"/>
        </w:rPr>
      </w:pPr>
      <w:r w:rsidRPr="00213B29">
        <w:rPr>
          <w:lang w:val="es-ES_tradnl"/>
        </w:rPr>
        <w:t xml:space="preserve">(Cada día aumenten diligentemente entre si toda buena obra, y quite el quebrar de los mandamientos: </w:t>
      </w:r>
      <w:r w:rsidRPr="00066005">
        <w:rPr>
          <w:b/>
          <w:lang w:val="es-ES_tradnl"/>
        </w:rPr>
        <w:t>Colosenses 1:10</w:t>
      </w:r>
      <w:r w:rsidRPr="00213B29">
        <w:rPr>
          <w:lang w:val="es-ES_tradnl"/>
        </w:rPr>
        <w:t xml:space="preserve">.  Nunca rindas, ni aparte de Dios y Su Palabra, porque algunos pecados son difíciles de superar, y nunca hace excusas por sus pecados, pero </w:t>
      </w:r>
      <w:proofErr w:type="spellStart"/>
      <w:r w:rsidRPr="00213B29">
        <w:rPr>
          <w:lang w:val="es-ES_tradnl"/>
        </w:rPr>
        <w:t>arrepientete</w:t>
      </w:r>
      <w:proofErr w:type="spellEnd"/>
      <w:r w:rsidRPr="00213B29">
        <w:rPr>
          <w:lang w:val="es-ES_tradnl"/>
        </w:rPr>
        <w:t xml:space="preserve">: </w:t>
      </w:r>
      <w:r w:rsidRPr="00066005">
        <w:rPr>
          <w:b/>
          <w:lang w:val="es-ES_tradnl"/>
        </w:rPr>
        <w:t>Proverbios 28:13</w:t>
      </w:r>
      <w:r w:rsidRPr="00213B29">
        <w:rPr>
          <w:lang w:val="es-ES_tradnl"/>
        </w:rPr>
        <w:t>.)</w:t>
      </w:r>
    </w:p>
    <w:p w14:paraId="24788405" w14:textId="77777777" w:rsidR="00213B29" w:rsidRPr="00213B29" w:rsidRDefault="00213B29" w:rsidP="00066005">
      <w:pPr>
        <w:pStyle w:val="NoSpacing"/>
        <w:rPr>
          <w:lang w:val="es-ES_tradnl"/>
        </w:rPr>
      </w:pPr>
    </w:p>
    <w:p w14:paraId="3E6D74C8" w14:textId="77777777" w:rsidR="00213B29" w:rsidRPr="00066005" w:rsidRDefault="00213B29" w:rsidP="00066005">
      <w:pPr>
        <w:pStyle w:val="NoSpacing"/>
        <w:rPr>
          <w:b/>
          <w:lang w:val="es-ES_tradnl"/>
        </w:rPr>
      </w:pPr>
      <w:r w:rsidRPr="00066005">
        <w:rPr>
          <w:b/>
          <w:lang w:val="es-ES_tradnl"/>
        </w:rPr>
        <w:t xml:space="preserve">Baruch 4:27 Hijos, tened confianza, y clamad </w:t>
      </w:r>
      <w:proofErr w:type="spellStart"/>
      <w:r w:rsidRPr="00066005">
        <w:rPr>
          <w:b/>
          <w:lang w:val="es-ES_tradnl"/>
        </w:rPr>
        <w:t>á</w:t>
      </w:r>
      <w:proofErr w:type="spellEnd"/>
      <w:r w:rsidRPr="00066005">
        <w:rPr>
          <w:b/>
          <w:lang w:val="es-ES_tradnl"/>
        </w:rPr>
        <w:t xml:space="preserve"> Dios; porque el que os llevó. </w:t>
      </w:r>
      <w:proofErr w:type="spellStart"/>
      <w:r w:rsidRPr="00066005">
        <w:rPr>
          <w:b/>
          <w:lang w:val="es-ES_tradnl"/>
        </w:rPr>
        <w:t>tendra</w:t>
      </w:r>
      <w:proofErr w:type="spellEnd"/>
      <w:r w:rsidRPr="00066005">
        <w:rPr>
          <w:b/>
          <w:lang w:val="es-ES_tradnl"/>
        </w:rPr>
        <w:t xml:space="preserve"> memoria de vosotros.</w:t>
      </w:r>
    </w:p>
    <w:p w14:paraId="0825E2A5" w14:textId="77777777" w:rsidR="00213B29" w:rsidRPr="00066005" w:rsidRDefault="00213B29" w:rsidP="00066005">
      <w:pPr>
        <w:pStyle w:val="NoSpacing"/>
        <w:rPr>
          <w:b/>
          <w:lang w:val="es-ES_tradnl"/>
        </w:rPr>
      </w:pPr>
      <w:r w:rsidRPr="00066005">
        <w:rPr>
          <w:b/>
          <w:lang w:val="es-ES_tradnl"/>
        </w:rPr>
        <w:t xml:space="preserve">:28 Y como </w:t>
      </w:r>
      <w:proofErr w:type="spellStart"/>
      <w:r w:rsidRPr="00066005">
        <w:rPr>
          <w:b/>
          <w:lang w:val="es-ES_tradnl"/>
        </w:rPr>
        <w:t>tuvistes</w:t>
      </w:r>
      <w:proofErr w:type="spellEnd"/>
      <w:r w:rsidRPr="00066005">
        <w:rPr>
          <w:b/>
          <w:lang w:val="es-ES_tradnl"/>
        </w:rPr>
        <w:t xml:space="preserve"> el </w:t>
      </w:r>
      <w:proofErr w:type="spellStart"/>
      <w:r w:rsidRPr="00066005">
        <w:rPr>
          <w:b/>
          <w:lang w:val="es-ES_tradnl"/>
        </w:rPr>
        <w:t>cuydado</w:t>
      </w:r>
      <w:proofErr w:type="spellEnd"/>
      <w:r w:rsidRPr="00066005">
        <w:rPr>
          <w:b/>
          <w:lang w:val="es-ES_tradnl"/>
        </w:rPr>
        <w:t xml:space="preserve"> en apartaros de Dios: </w:t>
      </w:r>
      <w:proofErr w:type="spellStart"/>
      <w:r w:rsidRPr="00066005">
        <w:rPr>
          <w:b/>
          <w:lang w:val="es-ES_tradnl"/>
        </w:rPr>
        <w:t>ansi</w:t>
      </w:r>
      <w:proofErr w:type="spellEnd"/>
      <w:r w:rsidRPr="00066005">
        <w:rPr>
          <w:b/>
          <w:lang w:val="es-ES_tradnl"/>
        </w:rPr>
        <w:t xml:space="preserve"> </w:t>
      </w:r>
      <w:proofErr w:type="spellStart"/>
      <w:r w:rsidRPr="00066005">
        <w:rPr>
          <w:b/>
          <w:lang w:val="es-ES_tradnl"/>
        </w:rPr>
        <w:t>bueltos</w:t>
      </w:r>
      <w:proofErr w:type="spellEnd"/>
      <w:r w:rsidRPr="00066005">
        <w:rPr>
          <w:b/>
          <w:lang w:val="es-ES_tradnl"/>
        </w:rPr>
        <w:t xml:space="preserve"> </w:t>
      </w:r>
      <w:proofErr w:type="spellStart"/>
      <w:r w:rsidRPr="00066005">
        <w:rPr>
          <w:b/>
          <w:lang w:val="es-ES_tradnl"/>
        </w:rPr>
        <w:t>á</w:t>
      </w:r>
      <w:proofErr w:type="spellEnd"/>
      <w:r w:rsidRPr="00066005">
        <w:rPr>
          <w:b/>
          <w:lang w:val="es-ES_tradnl"/>
        </w:rPr>
        <w:t xml:space="preserve"> Dios buscadlo diez tanto </w:t>
      </w:r>
      <w:proofErr w:type="spellStart"/>
      <w:r w:rsidRPr="00066005">
        <w:rPr>
          <w:b/>
          <w:lang w:val="es-ES_tradnl"/>
        </w:rPr>
        <w:t>mas</w:t>
      </w:r>
      <w:proofErr w:type="spellEnd"/>
      <w:r w:rsidRPr="00066005">
        <w:rPr>
          <w:b/>
          <w:lang w:val="es-ES_tradnl"/>
        </w:rPr>
        <w:t>.</w:t>
      </w:r>
    </w:p>
    <w:p w14:paraId="30747A15" w14:textId="77777777" w:rsidR="00213B29" w:rsidRPr="00066005" w:rsidRDefault="00213B29" w:rsidP="00066005">
      <w:pPr>
        <w:pStyle w:val="NoSpacing"/>
        <w:rPr>
          <w:b/>
          <w:lang w:val="es-ES_tradnl"/>
        </w:rPr>
      </w:pPr>
    </w:p>
    <w:p w14:paraId="7F7C3C8F" w14:textId="77777777" w:rsidR="00213B29" w:rsidRPr="00066005" w:rsidRDefault="00213B29" w:rsidP="00066005">
      <w:pPr>
        <w:pStyle w:val="NoSpacing"/>
        <w:rPr>
          <w:b/>
          <w:lang w:val="es-ES_tradnl"/>
        </w:rPr>
      </w:pPr>
      <w:r w:rsidRPr="00066005">
        <w:rPr>
          <w:b/>
          <w:lang w:val="es-ES_tradnl"/>
        </w:rPr>
        <w:t>Levítico 26:38 Y pereceréis ENTRE las gentes, y la tierra DE VUESTROS ENEMIGOS os consumirá.</w:t>
      </w:r>
    </w:p>
    <w:p w14:paraId="5C2C3E59" w14:textId="77777777" w:rsidR="00213B29" w:rsidRPr="00066005" w:rsidRDefault="00213B29" w:rsidP="00066005">
      <w:pPr>
        <w:pStyle w:val="NoSpacing"/>
        <w:rPr>
          <w:b/>
          <w:lang w:val="es-ES_tradnl"/>
        </w:rPr>
      </w:pPr>
      <w:r w:rsidRPr="00066005">
        <w:rPr>
          <w:b/>
          <w:lang w:val="es-ES_tradnl"/>
        </w:rPr>
        <w:t>:39 Y los QUE QUEDAREN de vosotros decaerán en las tierras de vuestros enemigos POR SU INIQUIDAD; y por la iniquidad de sus padres decaerán con ellos:</w:t>
      </w:r>
    </w:p>
    <w:p w14:paraId="2860B4AD" w14:textId="77777777" w:rsidR="00213B29" w:rsidRPr="00066005" w:rsidRDefault="00213B29" w:rsidP="00066005">
      <w:pPr>
        <w:pStyle w:val="NoSpacing"/>
        <w:rPr>
          <w:b/>
          <w:lang w:val="es-ES_tradnl"/>
        </w:rPr>
      </w:pPr>
      <w:r w:rsidRPr="00066005">
        <w:rPr>
          <w:b/>
          <w:lang w:val="es-ES_tradnl"/>
        </w:rPr>
        <w:t>:40 Y confesarán su iniquidad, y la iniquidad de sus padres, por su prevaricación con que prevaricaron contra mí: y también porque anduvieron conmigo en oposición,</w:t>
      </w:r>
    </w:p>
    <w:p w14:paraId="21000A3F" w14:textId="77777777" w:rsidR="00213B29" w:rsidRPr="00213B29" w:rsidRDefault="00213B29" w:rsidP="00066005">
      <w:pPr>
        <w:pStyle w:val="NoSpacing"/>
        <w:rPr>
          <w:lang w:val="es-ES_tradnl"/>
        </w:rPr>
      </w:pPr>
    </w:p>
    <w:p w14:paraId="1995CB9C" w14:textId="77777777" w:rsidR="00213B29" w:rsidRPr="00066005" w:rsidRDefault="00213B29" w:rsidP="00066005">
      <w:pPr>
        <w:pStyle w:val="NoSpacing"/>
        <w:rPr>
          <w:b/>
          <w:lang w:val="es-ES_tradnl"/>
        </w:rPr>
      </w:pPr>
      <w:r w:rsidRPr="00066005">
        <w:rPr>
          <w:b/>
          <w:lang w:val="es-ES_tradnl"/>
        </w:rPr>
        <w:lastRenderedPageBreak/>
        <w:t>:41 Yo también habré andado con ellos en contra, y los habré metido en la tierra de sus enemigos: y entonces se humillará su corazón incircunciso, y reconocerán su pecado;</w:t>
      </w:r>
    </w:p>
    <w:p w14:paraId="22B0E668" w14:textId="77777777" w:rsidR="00213B29" w:rsidRPr="00066005" w:rsidRDefault="00213B29" w:rsidP="00066005">
      <w:pPr>
        <w:pStyle w:val="NoSpacing"/>
        <w:rPr>
          <w:b/>
          <w:lang w:val="es-ES_tradnl"/>
        </w:rPr>
      </w:pPr>
      <w:r w:rsidRPr="00066005">
        <w:rPr>
          <w:b/>
          <w:lang w:val="es-ES_tradnl"/>
        </w:rPr>
        <w:t>:42 Y yo me acordaré de mi pacto con Jacob, y asimismo de mi pacto con Isaac, y también de mi pacto con Abraham me acordaré; y haré memoria de la tierra.</w:t>
      </w:r>
    </w:p>
    <w:p w14:paraId="7783E93D" w14:textId="77777777" w:rsidR="00213B29" w:rsidRPr="00213B29" w:rsidRDefault="00213B29" w:rsidP="00066005">
      <w:pPr>
        <w:pStyle w:val="NoSpacing"/>
        <w:rPr>
          <w:lang w:val="es-ES_tradnl"/>
        </w:rPr>
      </w:pPr>
      <w:r w:rsidRPr="00213B29">
        <w:rPr>
          <w:lang w:val="es-ES_tradnl"/>
        </w:rPr>
        <w:t>(2Reyes 8:46-50, Jeremías 16:10-15, Oseas 14:1-2, Gálatas 5:19-23, Marcos 7:21-23, etc.)</w:t>
      </w:r>
    </w:p>
    <w:p w14:paraId="1A97B19D" w14:textId="77777777" w:rsidR="00213B29" w:rsidRPr="00213B29" w:rsidRDefault="00213B29" w:rsidP="00066005">
      <w:pPr>
        <w:pStyle w:val="NoSpacing"/>
        <w:rPr>
          <w:lang w:val="es-ES_tradnl"/>
        </w:rPr>
      </w:pPr>
    </w:p>
    <w:p w14:paraId="48858F9A" w14:textId="77777777" w:rsidR="00213B29" w:rsidRPr="00066005" w:rsidRDefault="00213B29" w:rsidP="00066005">
      <w:pPr>
        <w:pStyle w:val="NoSpacing"/>
        <w:rPr>
          <w:b/>
          <w:lang w:val="es-ES_tradnl"/>
        </w:rPr>
      </w:pPr>
      <w:r w:rsidRPr="00066005">
        <w:rPr>
          <w:b/>
          <w:lang w:val="es-ES_tradnl"/>
        </w:rPr>
        <w:t xml:space="preserve">Jeremías 50:4 En aquellos días y en aquel tiempo, dice Jehová, vendrán los hijos de Israel, ellos y los hijos de Judá juntamente; </w:t>
      </w:r>
      <w:proofErr w:type="spellStart"/>
      <w:r w:rsidRPr="00066005">
        <w:rPr>
          <w:b/>
          <w:lang w:val="es-ES_tradnl"/>
        </w:rPr>
        <w:t>é</w:t>
      </w:r>
      <w:proofErr w:type="spellEnd"/>
      <w:r w:rsidRPr="00066005">
        <w:rPr>
          <w:b/>
          <w:lang w:val="es-ES_tradnl"/>
        </w:rPr>
        <w:t xml:space="preserve"> irán andando y llorando, y buscarán á Jehová su Dios.</w:t>
      </w:r>
    </w:p>
    <w:p w14:paraId="46E2F04B" w14:textId="77777777" w:rsidR="00213B29" w:rsidRPr="00213B29" w:rsidRDefault="00213B29" w:rsidP="00066005">
      <w:pPr>
        <w:pStyle w:val="NoSpacing"/>
        <w:rPr>
          <w:lang w:val="es-ES_tradnl"/>
        </w:rPr>
      </w:pPr>
      <w:r w:rsidRPr="00213B29">
        <w:rPr>
          <w:lang w:val="es-ES_tradnl"/>
        </w:rPr>
        <w:t>(</w:t>
      </w:r>
      <w:proofErr w:type="gramStart"/>
      <w:r w:rsidRPr="00213B29">
        <w:rPr>
          <w:lang w:val="es-ES_tradnl"/>
        </w:rPr>
        <w:t xml:space="preserve">Arrepentimiento se trata de admitir el quebrar de la ley, </w:t>
      </w:r>
      <w:proofErr w:type="spellStart"/>
      <w:r w:rsidRPr="00213B29">
        <w:rPr>
          <w:lang w:val="es-ES_tradnl"/>
        </w:rPr>
        <w:t>verguanza</w:t>
      </w:r>
      <w:proofErr w:type="spellEnd"/>
      <w:r w:rsidRPr="00213B29">
        <w:rPr>
          <w:lang w:val="es-ES_tradnl"/>
        </w:rPr>
        <w:t>, dando cuenta de cuales pecados, y de apartarnos!</w:t>
      </w:r>
      <w:proofErr w:type="gramEnd"/>
      <w:r w:rsidRPr="00213B29">
        <w:rPr>
          <w:lang w:val="es-ES_tradnl"/>
        </w:rPr>
        <w:t xml:space="preserve"> No es cantando canciones en los días de reposo en una iglesia israelita, o en iglesias cristianas siguiendo idolatrías y pecados todavía. </w:t>
      </w:r>
      <w:proofErr w:type="gramStart"/>
      <w:r w:rsidRPr="00213B29">
        <w:rPr>
          <w:lang w:val="es-ES_tradnl"/>
        </w:rPr>
        <w:t>Pero en verdad reconociendo nuestros pecados y haciendo una conversión verdaderamente a Dios y Jesucristo!</w:t>
      </w:r>
      <w:proofErr w:type="gramEnd"/>
      <w:r w:rsidRPr="00213B29">
        <w:rPr>
          <w:lang w:val="es-ES_tradnl"/>
        </w:rPr>
        <w:t>)</w:t>
      </w:r>
    </w:p>
    <w:p w14:paraId="0B2955ED" w14:textId="77777777" w:rsidR="00213B29" w:rsidRPr="00213B29" w:rsidRDefault="00213B29" w:rsidP="00066005">
      <w:pPr>
        <w:pStyle w:val="NoSpacing"/>
        <w:rPr>
          <w:lang w:val="es-ES_tradnl"/>
        </w:rPr>
      </w:pPr>
    </w:p>
    <w:p w14:paraId="4BD20F0F" w14:textId="77777777" w:rsidR="00213B29" w:rsidRPr="00213B29" w:rsidRDefault="00213B29" w:rsidP="00066005">
      <w:pPr>
        <w:pStyle w:val="NoSpacing"/>
        <w:rPr>
          <w:lang w:val="es-ES_tradnl"/>
        </w:rPr>
      </w:pPr>
      <w:r w:rsidRPr="00213B29">
        <w:rPr>
          <w:lang w:val="es-ES_tradnl"/>
        </w:rPr>
        <w:t>Como hijos del Altísimo, debemos ser obedientes a nuestro Padre y Su Hijo, nuestro único Maestro/</w:t>
      </w:r>
      <w:proofErr w:type="spellStart"/>
      <w:r w:rsidRPr="00213B29">
        <w:rPr>
          <w:lang w:val="es-ES_tradnl"/>
        </w:rPr>
        <w:t>Rabbí</w:t>
      </w:r>
      <w:proofErr w:type="spellEnd"/>
      <w:r w:rsidRPr="00213B29">
        <w:rPr>
          <w:lang w:val="es-ES_tradnl"/>
        </w:rPr>
        <w:t xml:space="preserve"> Cristo (la Palabra hecha carne: </w:t>
      </w:r>
      <w:r w:rsidRPr="00066005">
        <w:rPr>
          <w:b/>
          <w:lang w:val="es-ES_tradnl"/>
        </w:rPr>
        <w:t>Salmos 40: 7-8, Isaías 42:3-4</w:t>
      </w:r>
      <w:r w:rsidRPr="00213B29">
        <w:rPr>
          <w:lang w:val="es-ES_tradnl"/>
        </w:rPr>
        <w:t xml:space="preserve">). Hay que desechar nuestros pecados todos los días, y superar nuestros malos pensamientos más y más cada día: </w:t>
      </w:r>
      <w:r w:rsidRPr="00066005">
        <w:rPr>
          <w:b/>
          <w:lang w:val="es-ES_tradnl"/>
        </w:rPr>
        <w:t>2Corintios 4:16, Proverbios 4:18</w:t>
      </w:r>
      <w:r w:rsidRPr="00213B29">
        <w:rPr>
          <w:lang w:val="es-ES_tradnl"/>
        </w:rPr>
        <w:t xml:space="preserve">, etc., y no permanecer en una misma mente o hipócritamente citando escrituras. Los apóstoles y los profetas eran adultos, pero como hijos obedientes siguieron la palabra de verdad, y humildemente y sinceramente </w:t>
      </w:r>
      <w:proofErr w:type="spellStart"/>
      <w:r w:rsidRPr="00213B29">
        <w:rPr>
          <w:lang w:val="es-ES_tradnl"/>
        </w:rPr>
        <w:t>arrepentieron</w:t>
      </w:r>
      <w:proofErr w:type="spellEnd"/>
      <w:r w:rsidRPr="00213B29">
        <w:rPr>
          <w:lang w:val="es-ES_tradnl"/>
        </w:rPr>
        <w:t xml:space="preserve"> cuando pecaron: </w:t>
      </w:r>
      <w:r w:rsidRPr="00066005">
        <w:rPr>
          <w:b/>
          <w:lang w:val="es-ES_tradnl"/>
        </w:rPr>
        <w:t xml:space="preserve">Mateo 16:21-23, </w:t>
      </w:r>
      <w:proofErr w:type="spellStart"/>
      <w:r w:rsidRPr="00066005">
        <w:rPr>
          <w:b/>
          <w:lang w:val="es-ES_tradnl"/>
        </w:rPr>
        <w:t>Ecclesiastico</w:t>
      </w:r>
      <w:proofErr w:type="spellEnd"/>
      <w:r w:rsidRPr="00066005">
        <w:rPr>
          <w:b/>
          <w:lang w:val="es-ES_tradnl"/>
        </w:rPr>
        <w:t xml:space="preserve"> 21:6, Salmos 119:60, Proverbios 15:10,</w:t>
      </w:r>
      <w:r w:rsidRPr="00213B29">
        <w:rPr>
          <w:lang w:val="es-ES_tradnl"/>
        </w:rPr>
        <w:t xml:space="preserve"> etc.</w:t>
      </w:r>
    </w:p>
    <w:p w14:paraId="5498817F" w14:textId="77777777" w:rsidR="00213B29" w:rsidRPr="00213B29" w:rsidRDefault="00213B29" w:rsidP="00066005">
      <w:pPr>
        <w:pStyle w:val="NoSpacing"/>
        <w:rPr>
          <w:lang w:val="es-ES_tradnl"/>
        </w:rPr>
      </w:pPr>
    </w:p>
    <w:p w14:paraId="79ACD72D" w14:textId="77777777" w:rsidR="00213B29" w:rsidRPr="00213B29" w:rsidRDefault="00213B29" w:rsidP="00066005">
      <w:pPr>
        <w:pStyle w:val="NoSpacing"/>
        <w:rPr>
          <w:lang w:val="es-ES_tradnl"/>
        </w:rPr>
      </w:pPr>
      <w:r w:rsidRPr="00213B29">
        <w:rPr>
          <w:lang w:val="es-ES_tradnl"/>
        </w:rPr>
        <w:t>Toda gloria, honor, justicia y virtud al Padre Celestial y Creador Eterno, y Su Sabiduría, y Su Verdad nuestro Salvador Jesucristo.</w:t>
      </w:r>
    </w:p>
    <w:p w14:paraId="76C7C4B8" w14:textId="77777777" w:rsidR="00213B29" w:rsidRPr="00213B29" w:rsidRDefault="00213B29" w:rsidP="00066005">
      <w:pPr>
        <w:pStyle w:val="NoSpacing"/>
        <w:rPr>
          <w:lang w:val="es-ES_tradnl"/>
        </w:rPr>
      </w:pPr>
      <w:r w:rsidRPr="00213B29">
        <w:rPr>
          <w:lang w:val="es-ES_tradnl"/>
        </w:rPr>
        <w:t>1602 Santa Biblia - Cipriano de Valera versión</w:t>
      </w:r>
    </w:p>
    <w:p w14:paraId="68D2ABEB" w14:textId="77777777" w:rsidR="00DF554E" w:rsidRDefault="00213B29" w:rsidP="00066005">
      <w:pPr>
        <w:pStyle w:val="NoSpacing"/>
      </w:pPr>
      <w:r>
        <w:t>www.laverdadlabiblia.com</w:t>
      </w:r>
    </w:p>
    <w:sectPr w:rsidR="00DF55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Mzc0NzAwNbUwsjRX0lEKTi0uzszPAykwrAUAvqETfCwAAAA="/>
  </w:docVars>
  <w:rsids>
    <w:rsidRoot w:val="00213B29"/>
    <w:rsid w:val="00005947"/>
    <w:rsid w:val="00013343"/>
    <w:rsid w:val="00022943"/>
    <w:rsid w:val="0002446F"/>
    <w:rsid w:val="00035A48"/>
    <w:rsid w:val="000639E4"/>
    <w:rsid w:val="0006553E"/>
    <w:rsid w:val="00066005"/>
    <w:rsid w:val="0007120D"/>
    <w:rsid w:val="000802ED"/>
    <w:rsid w:val="000A7244"/>
    <w:rsid w:val="000B12A1"/>
    <w:rsid w:val="000B3AEF"/>
    <w:rsid w:val="000C1AAE"/>
    <w:rsid w:val="000E077E"/>
    <w:rsid w:val="000E6DBA"/>
    <w:rsid w:val="000F6F1F"/>
    <w:rsid w:val="001123F6"/>
    <w:rsid w:val="001334C5"/>
    <w:rsid w:val="0014259C"/>
    <w:rsid w:val="00146759"/>
    <w:rsid w:val="00176C4E"/>
    <w:rsid w:val="00190C77"/>
    <w:rsid w:val="00195D8E"/>
    <w:rsid w:val="001A746E"/>
    <w:rsid w:val="001C1644"/>
    <w:rsid w:val="001C553C"/>
    <w:rsid w:val="001D2B42"/>
    <w:rsid w:val="001D731E"/>
    <w:rsid w:val="001E6706"/>
    <w:rsid w:val="001F7D2A"/>
    <w:rsid w:val="002109CF"/>
    <w:rsid w:val="0021252F"/>
    <w:rsid w:val="00213B29"/>
    <w:rsid w:val="00223F0B"/>
    <w:rsid w:val="00225FC0"/>
    <w:rsid w:val="002419BD"/>
    <w:rsid w:val="00260346"/>
    <w:rsid w:val="002A7F0E"/>
    <w:rsid w:val="002B0281"/>
    <w:rsid w:val="002C74A3"/>
    <w:rsid w:val="002C7E78"/>
    <w:rsid w:val="002D0BBA"/>
    <w:rsid w:val="002E503D"/>
    <w:rsid w:val="002F33DD"/>
    <w:rsid w:val="002F64E9"/>
    <w:rsid w:val="00300A93"/>
    <w:rsid w:val="00313AE7"/>
    <w:rsid w:val="0033232A"/>
    <w:rsid w:val="00342A50"/>
    <w:rsid w:val="00347672"/>
    <w:rsid w:val="00347680"/>
    <w:rsid w:val="00351A50"/>
    <w:rsid w:val="00352D56"/>
    <w:rsid w:val="00354B6A"/>
    <w:rsid w:val="00367DDC"/>
    <w:rsid w:val="00373036"/>
    <w:rsid w:val="00374D15"/>
    <w:rsid w:val="003A034F"/>
    <w:rsid w:val="003B0E43"/>
    <w:rsid w:val="003C2161"/>
    <w:rsid w:val="003C3FA6"/>
    <w:rsid w:val="003E054C"/>
    <w:rsid w:val="003E2986"/>
    <w:rsid w:val="003E2C4A"/>
    <w:rsid w:val="003F08B4"/>
    <w:rsid w:val="004300C2"/>
    <w:rsid w:val="0044757B"/>
    <w:rsid w:val="00463B0F"/>
    <w:rsid w:val="00465FB4"/>
    <w:rsid w:val="00475249"/>
    <w:rsid w:val="00480D1D"/>
    <w:rsid w:val="00482AB3"/>
    <w:rsid w:val="00492757"/>
    <w:rsid w:val="00495BC8"/>
    <w:rsid w:val="00497E65"/>
    <w:rsid w:val="004B13F6"/>
    <w:rsid w:val="004B2DB3"/>
    <w:rsid w:val="004B597B"/>
    <w:rsid w:val="004E2A49"/>
    <w:rsid w:val="004E4385"/>
    <w:rsid w:val="004E520A"/>
    <w:rsid w:val="004E69D6"/>
    <w:rsid w:val="004F062B"/>
    <w:rsid w:val="004F371D"/>
    <w:rsid w:val="004F7EBB"/>
    <w:rsid w:val="005058A0"/>
    <w:rsid w:val="00510E07"/>
    <w:rsid w:val="00512CFA"/>
    <w:rsid w:val="00521906"/>
    <w:rsid w:val="005305E6"/>
    <w:rsid w:val="00534604"/>
    <w:rsid w:val="00541D13"/>
    <w:rsid w:val="00544644"/>
    <w:rsid w:val="00545A69"/>
    <w:rsid w:val="00551830"/>
    <w:rsid w:val="00557B64"/>
    <w:rsid w:val="005616B1"/>
    <w:rsid w:val="00570D2D"/>
    <w:rsid w:val="005729E8"/>
    <w:rsid w:val="00581611"/>
    <w:rsid w:val="005922C6"/>
    <w:rsid w:val="00595F95"/>
    <w:rsid w:val="005B0111"/>
    <w:rsid w:val="005B509E"/>
    <w:rsid w:val="005B6552"/>
    <w:rsid w:val="005B6BF3"/>
    <w:rsid w:val="005D0228"/>
    <w:rsid w:val="005E422A"/>
    <w:rsid w:val="0060090F"/>
    <w:rsid w:val="00604AE6"/>
    <w:rsid w:val="0063331E"/>
    <w:rsid w:val="0064659E"/>
    <w:rsid w:val="00656DE4"/>
    <w:rsid w:val="00656FAB"/>
    <w:rsid w:val="0066376B"/>
    <w:rsid w:val="00673B54"/>
    <w:rsid w:val="00675293"/>
    <w:rsid w:val="00690989"/>
    <w:rsid w:val="00696656"/>
    <w:rsid w:val="00697A63"/>
    <w:rsid w:val="006B13FA"/>
    <w:rsid w:val="006C1A02"/>
    <w:rsid w:val="006E1607"/>
    <w:rsid w:val="006F4D4F"/>
    <w:rsid w:val="006F5DBC"/>
    <w:rsid w:val="00700E96"/>
    <w:rsid w:val="00702C4D"/>
    <w:rsid w:val="00706D2B"/>
    <w:rsid w:val="0070751E"/>
    <w:rsid w:val="00713972"/>
    <w:rsid w:val="007177A8"/>
    <w:rsid w:val="007208F5"/>
    <w:rsid w:val="0072201C"/>
    <w:rsid w:val="00726B67"/>
    <w:rsid w:val="0076723D"/>
    <w:rsid w:val="007750F8"/>
    <w:rsid w:val="007769DC"/>
    <w:rsid w:val="007B02AD"/>
    <w:rsid w:val="007B3874"/>
    <w:rsid w:val="007B7092"/>
    <w:rsid w:val="007C481B"/>
    <w:rsid w:val="007D0DB8"/>
    <w:rsid w:val="007E17B5"/>
    <w:rsid w:val="007E19B1"/>
    <w:rsid w:val="007E2C14"/>
    <w:rsid w:val="00830C9E"/>
    <w:rsid w:val="00840A8A"/>
    <w:rsid w:val="00851037"/>
    <w:rsid w:val="00853849"/>
    <w:rsid w:val="00854AE5"/>
    <w:rsid w:val="00863492"/>
    <w:rsid w:val="00864582"/>
    <w:rsid w:val="00881B02"/>
    <w:rsid w:val="00882FE8"/>
    <w:rsid w:val="0088595B"/>
    <w:rsid w:val="00890B50"/>
    <w:rsid w:val="008932D0"/>
    <w:rsid w:val="008B728D"/>
    <w:rsid w:val="008D6526"/>
    <w:rsid w:val="008E1440"/>
    <w:rsid w:val="008E6DDB"/>
    <w:rsid w:val="00901B59"/>
    <w:rsid w:val="00905D56"/>
    <w:rsid w:val="009301DB"/>
    <w:rsid w:val="00957B26"/>
    <w:rsid w:val="00957FC7"/>
    <w:rsid w:val="009640EE"/>
    <w:rsid w:val="00966A10"/>
    <w:rsid w:val="00973B9E"/>
    <w:rsid w:val="00983E6F"/>
    <w:rsid w:val="00992AD8"/>
    <w:rsid w:val="00995E75"/>
    <w:rsid w:val="009A128A"/>
    <w:rsid w:val="009A19A0"/>
    <w:rsid w:val="009A1EE8"/>
    <w:rsid w:val="009C0416"/>
    <w:rsid w:val="009C18A7"/>
    <w:rsid w:val="009C44BC"/>
    <w:rsid w:val="009C71C6"/>
    <w:rsid w:val="009D1868"/>
    <w:rsid w:val="009D264F"/>
    <w:rsid w:val="009D2FDD"/>
    <w:rsid w:val="009E752B"/>
    <w:rsid w:val="00A00934"/>
    <w:rsid w:val="00A02D8A"/>
    <w:rsid w:val="00A05170"/>
    <w:rsid w:val="00A364C5"/>
    <w:rsid w:val="00A5098D"/>
    <w:rsid w:val="00A708F6"/>
    <w:rsid w:val="00A76F44"/>
    <w:rsid w:val="00A918F7"/>
    <w:rsid w:val="00AC43AB"/>
    <w:rsid w:val="00AD7909"/>
    <w:rsid w:val="00AF54AA"/>
    <w:rsid w:val="00B05C13"/>
    <w:rsid w:val="00B062F6"/>
    <w:rsid w:val="00B168A2"/>
    <w:rsid w:val="00B44AFE"/>
    <w:rsid w:val="00B5037F"/>
    <w:rsid w:val="00B67597"/>
    <w:rsid w:val="00B704A6"/>
    <w:rsid w:val="00B75DC9"/>
    <w:rsid w:val="00B83BA4"/>
    <w:rsid w:val="00B870C1"/>
    <w:rsid w:val="00B952FE"/>
    <w:rsid w:val="00BB1404"/>
    <w:rsid w:val="00BC774A"/>
    <w:rsid w:val="00BE4C08"/>
    <w:rsid w:val="00C1091D"/>
    <w:rsid w:val="00C16851"/>
    <w:rsid w:val="00C34F47"/>
    <w:rsid w:val="00C419F1"/>
    <w:rsid w:val="00C53185"/>
    <w:rsid w:val="00C674A4"/>
    <w:rsid w:val="00C91899"/>
    <w:rsid w:val="00C9507E"/>
    <w:rsid w:val="00C978FD"/>
    <w:rsid w:val="00CA0629"/>
    <w:rsid w:val="00CB25B5"/>
    <w:rsid w:val="00CB31E2"/>
    <w:rsid w:val="00CC7361"/>
    <w:rsid w:val="00CF298E"/>
    <w:rsid w:val="00CF6E7A"/>
    <w:rsid w:val="00D0129D"/>
    <w:rsid w:val="00D02C17"/>
    <w:rsid w:val="00D07E27"/>
    <w:rsid w:val="00D1019E"/>
    <w:rsid w:val="00D1169C"/>
    <w:rsid w:val="00D33264"/>
    <w:rsid w:val="00D444FC"/>
    <w:rsid w:val="00D44511"/>
    <w:rsid w:val="00D57139"/>
    <w:rsid w:val="00D6013D"/>
    <w:rsid w:val="00D6444B"/>
    <w:rsid w:val="00D644C3"/>
    <w:rsid w:val="00D645C3"/>
    <w:rsid w:val="00D71C44"/>
    <w:rsid w:val="00D72EC4"/>
    <w:rsid w:val="00D73FB1"/>
    <w:rsid w:val="00D74866"/>
    <w:rsid w:val="00D74FA2"/>
    <w:rsid w:val="00D75E9F"/>
    <w:rsid w:val="00D82099"/>
    <w:rsid w:val="00D90B4B"/>
    <w:rsid w:val="00D94966"/>
    <w:rsid w:val="00DA1BC7"/>
    <w:rsid w:val="00DA2306"/>
    <w:rsid w:val="00DB5A69"/>
    <w:rsid w:val="00DC30F4"/>
    <w:rsid w:val="00DE2F91"/>
    <w:rsid w:val="00DE5CDE"/>
    <w:rsid w:val="00DF554E"/>
    <w:rsid w:val="00E05DC4"/>
    <w:rsid w:val="00E065CC"/>
    <w:rsid w:val="00E14021"/>
    <w:rsid w:val="00E14E67"/>
    <w:rsid w:val="00E30BB5"/>
    <w:rsid w:val="00E471E6"/>
    <w:rsid w:val="00E511A0"/>
    <w:rsid w:val="00E62F57"/>
    <w:rsid w:val="00E710F1"/>
    <w:rsid w:val="00E724A2"/>
    <w:rsid w:val="00E85C40"/>
    <w:rsid w:val="00E87FF4"/>
    <w:rsid w:val="00ED2E82"/>
    <w:rsid w:val="00F159BE"/>
    <w:rsid w:val="00F17299"/>
    <w:rsid w:val="00F27B18"/>
    <w:rsid w:val="00F27EA3"/>
    <w:rsid w:val="00F71DFA"/>
    <w:rsid w:val="00F77E2B"/>
    <w:rsid w:val="00F87CE0"/>
    <w:rsid w:val="00FC03C0"/>
    <w:rsid w:val="00FC1EBB"/>
    <w:rsid w:val="00FD2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D7F52"/>
  <w15:docId w15:val="{402E0231-E7C0-4F10-80E0-0C9F646BB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660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55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207</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dc:creator>
  <cp:lastModifiedBy>Antwan Foster</cp:lastModifiedBy>
  <cp:revision>2</cp:revision>
  <dcterms:created xsi:type="dcterms:W3CDTF">2018-08-30T01:55:00Z</dcterms:created>
  <dcterms:modified xsi:type="dcterms:W3CDTF">2018-08-30T01:55:00Z</dcterms:modified>
</cp:coreProperties>
</file>